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Ind w:w="720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042C2D" w:rsidRPr="00C7487C" w:rsidTr="001971C4">
        <w:tc>
          <w:tcPr>
            <w:tcW w:w="2790" w:type="dxa"/>
          </w:tcPr>
          <w:p w:rsidR="00042C2D" w:rsidRPr="00C7487C" w:rsidRDefault="00042C2D" w:rsidP="0019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</w:tcPr>
          <w:p w:rsidR="00042C2D" w:rsidRPr="00C7487C" w:rsidRDefault="00042C2D" w:rsidP="0019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042C2D" w:rsidRPr="00C7487C" w:rsidRDefault="00042C2D" w:rsidP="0019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</w:tcPr>
          <w:p w:rsidR="00042C2D" w:rsidRPr="00C7487C" w:rsidRDefault="00042C2D" w:rsidP="0019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42C2D" w:rsidRPr="00C7487C" w:rsidTr="001971C4">
        <w:tc>
          <w:tcPr>
            <w:tcW w:w="2790" w:type="dxa"/>
          </w:tcPr>
          <w:p w:rsidR="00042C2D" w:rsidRPr="00C7487C" w:rsidRDefault="00042C2D" w:rsidP="0019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</w:tcPr>
          <w:p w:rsidR="00042C2D" w:rsidRPr="00C7487C" w:rsidRDefault="00042C2D" w:rsidP="0019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042C2D" w:rsidRPr="00C7487C" w:rsidRDefault="00042C2D" w:rsidP="0019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</w:tcPr>
          <w:p w:rsidR="00042C2D" w:rsidRPr="00C7487C" w:rsidRDefault="00042C2D" w:rsidP="0019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42C2D" w:rsidRPr="00C7487C" w:rsidTr="001971C4">
        <w:tc>
          <w:tcPr>
            <w:tcW w:w="2790" w:type="dxa"/>
          </w:tcPr>
          <w:p w:rsidR="00042C2D" w:rsidRPr="00C7487C" w:rsidRDefault="00042C2D" w:rsidP="0019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</w:tcPr>
          <w:p w:rsidR="00042C2D" w:rsidRPr="00C7487C" w:rsidRDefault="00042C2D" w:rsidP="0019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042C2D" w:rsidRPr="00C7487C" w:rsidRDefault="00042C2D" w:rsidP="0019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</w:tcPr>
          <w:p w:rsidR="00042C2D" w:rsidRPr="00C7487C" w:rsidRDefault="00042C2D" w:rsidP="0019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042C2D" w:rsidRPr="00C7487C" w:rsidRDefault="00042C2D" w:rsidP="001A46C7">
      <w:pPr>
        <w:pStyle w:val="FirstParagraph"/>
        <w:jc w:val="center"/>
        <w:rPr>
          <w:rFonts w:ascii="Times New Roman" w:hAnsi="Times New Roman" w:cs="Times New Roman"/>
        </w:rPr>
      </w:pPr>
      <w:r w:rsidRPr="00C16CAE"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474D0B06" wp14:editId="71ACCD2D">
                <wp:simplePos x="0" y="0"/>
                <wp:positionH relativeFrom="column">
                  <wp:posOffset>4303575</wp:posOffset>
                </wp:positionH>
                <wp:positionV relativeFrom="paragraph">
                  <wp:posOffset>933114</wp:posOffset>
                </wp:positionV>
                <wp:extent cx="2596515" cy="1932305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6515" cy="1932305"/>
                          <a:chOff x="0" y="0"/>
                          <a:chExt cx="2596551" cy="1932317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Knowledge, Skills, and Attitudes - The Peak Performance Center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0890" cy="193231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5" name="Picture 5" descr="C:\Users\Oscar Mwangi\Downloads\ChatGPT Image Jun 18, 2025, 10_21_14 AM.pn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6105" y="405441"/>
                            <a:ext cx="1190446" cy="119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" o:spid="_x0000_s1026" style="position:absolute;margin-left:338.85pt;margin-top:73.45pt;width:204.45pt;height:152.15pt;z-index:251662336" coordsize="25965,1932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alt="Knowledge, Skills, and Attitudes - The Peak Performance Center" style="position:absolute;width:23808;height:193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Q7wVjCAAAA2gAAAA8AAABkcnMvZG93bnJldi54bWxEj01uwjAQhfeVuIM1SOzAoYKAAgahVlR0&#10;0QWBAwzxkATicWq7EG5fV0Lq8un9fHrLdWcacSPna8sKxqMEBHFhdc2lguNhO5yD8AFZY2OZFDzI&#10;w3rVe1lipu2d93TLQyniCPsMFVQhtJmUvqjIoB/Zljh6Z+sMhihdKbXDexw3jXxNklQarDkSKmzp&#10;raLimv+YyH1PuSi/Dic3/Xxs7cclbevZt1KDfrdZgAjUhf/ws73TCibwdyXeALn6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EO8FYwgAAANoAAAAPAAAAAAAAAAAAAAAAAJ8C&#10;AABkcnMvZG93bnJldi54bWxQSwUGAAAAAAQABAD3AAAAjgMAAAAA&#10;">
                  <v:imagedata r:id="rId10" o:title="Knowledge, Skills, and Attitudes - The Peak Performance Center"/>
                </v:shape>
                <v:shape id="Picture 5" o:spid="_x0000_s1028" type="#_x0000_t75" style="position:absolute;left:14061;top:4054;width:11904;height:119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9SjffDAAAA2gAAAA8AAABkcnMvZG93bnJldi54bWxEj0FrwkAUhO+F/oflFbyEuqlFKamrtIKQ&#10;mzRKz4/sM0mTfZtk1yT667sFocdhZr5h1tvJNGKg3lWWFbzMYxDEudUVFwpOx/3zGwjnkTU2lknB&#10;lRxsN48Pa0y0HfmLhswXIkDYJaig9L5NpHR5SQbd3LbEwTvb3qAPsi+k7nEMcNPIRRyvpMGKw0KJ&#10;Le1KyuvsYhRkp1t9qKNCfqbmp+NzhOn3a6fU7Gn6eAfhafL/4Xs71QqW8Hcl3AC5+QU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b1KN98MAAADaAAAADwAAAAAAAAAAAAAAAACf&#10;AgAAZHJzL2Rvd25yZXYueG1sUEsFBgAAAAAEAAQA9wAAAI8DAAAAAA==&#10;">
                  <v:imagedata r:id="rId11" o:title="ChatGPT Image Jun 18, 2025, 10_21_14 AM" chromakey="white"/>
                  <v:path arrowok="t"/>
                </v:shape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0D483C0D" wp14:editId="27346636">
            <wp:simplePos x="0" y="0"/>
            <wp:positionH relativeFrom="column">
              <wp:posOffset>-302747</wp:posOffset>
            </wp:positionH>
            <wp:positionV relativeFrom="paragraph">
              <wp:posOffset>-415125</wp:posOffset>
            </wp:positionV>
            <wp:extent cx="7772400" cy="10020300"/>
            <wp:effectExtent l="0" t="0" r="0" b="0"/>
            <wp:wrapNone/>
            <wp:docPr id="2" name="Picture 2" descr="What is competency-based education? Pros &amp; Cons (20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What is competency-based education? Pros &amp; Cons (2022)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ackgroundRemoval t="443" b="99557" l="125" r="98752">
                                  <a14:foregroundMark x1="61423" y1="46120" x2="61423" y2="46120"/>
                                  <a14:foregroundMark x1="63795" y1="41463" x2="63795" y2="41463"/>
                                  <a14:foregroundMark x1="61798" y1="40133" x2="61798" y2="40133"/>
                                  <a14:foregroundMark x1="59925" y1="44124" x2="59925" y2="44124"/>
                                  <a14:foregroundMark x1="58302" y1="45011" x2="58302" y2="45011"/>
                                  <a14:foregroundMark x1="57678" y1="47450" x2="57678" y2="47450"/>
                                  <a14:foregroundMark x1="56180" y1="46563" x2="56180" y2="46563"/>
                                  <a14:foregroundMark x1="52809" y1="39246" x2="52809" y2="39246"/>
                                  <a14:foregroundMark x1="51561" y1="38359" x2="51561" y2="38359"/>
                                  <a14:foregroundMark x1="49563" y1="37029" x2="49563" y2="37029"/>
                                  <a14:foregroundMark x1="59551" y1="52328" x2="59551" y2="52328"/>
                                  <a14:foregroundMark x1="57553" y1="50111" x2="57553" y2="50111"/>
                                  <a14:foregroundMark x1="64544" y1="60754" x2="64544" y2="60754"/>
                                  <a14:foregroundMark x1="64045" y1="48337" x2="64045" y2="48337"/>
                                  <a14:foregroundMark x1="65918" y1="44789" x2="65918" y2="44789"/>
                                  <a14:foregroundMark x1="66292" y1="41685" x2="66292" y2="41685"/>
                                  <a14:foregroundMark x1="67915" y1="46341" x2="67915" y2="46341"/>
                                  <a14:foregroundMark x1="68539" y1="44346" x2="68539" y2="44346"/>
                                  <a14:foregroundMark x1="66792" y1="43016" x2="66792" y2="43016"/>
                                  <a14:foregroundMark x1="64544" y1="44789" x2="64295" y2="46120"/>
                                  <a14:foregroundMark x1="64045" y1="46341" x2="64045" y2="46341"/>
                                  <a14:foregroundMark x1="62422" y1="48115" x2="62422" y2="48115"/>
                                  <a14:foregroundMark x1="61298" y1="50554" x2="61423" y2="51441"/>
                                  <a14:foregroundMark x1="62172" y1="54989" x2="62172" y2="54989"/>
                                  <a14:foregroundMark x1="63421" y1="51663" x2="63421" y2="51663"/>
                                  <a14:foregroundMark x1="64170" y1="49446" x2="64170" y2="49446"/>
                                  <a14:foregroundMark x1="64919" y1="47228" x2="64919" y2="47228"/>
                                  <a14:foregroundMark x1="64919" y1="42572" x2="64919" y2="42572"/>
                                  <a14:foregroundMark x1="63421" y1="39911" x2="63421" y2="39911"/>
                                  <a14:foregroundMark x1="61423" y1="41020" x2="61423" y2="41020"/>
                                  <a14:foregroundMark x1="60175" y1="43459" x2="60175" y2="43459"/>
                                  <a14:foregroundMark x1="58302" y1="42129" x2="58302" y2="42129"/>
                                  <a14:foregroundMark x1="71785" y1="76940" x2="71785" y2="76940"/>
                                  <a14:foregroundMark x1="69913" y1="72949" x2="69913" y2="72949"/>
                                  <a14:foregroundMark x1="64170" y1="47894" x2="64170" y2="47894"/>
                                  <a14:foregroundMark x1="65793" y1="40576" x2="65793" y2="40576"/>
                                  <a14:foregroundMark x1="65668" y1="36807" x2="65668" y2="36807"/>
                                  <a14:foregroundMark x1="69039" y1="46341" x2="69039" y2="46341"/>
                                  <a14:foregroundMark x1="65169" y1="48780" x2="65169" y2="48780"/>
                                  <a14:foregroundMark x1="65044" y1="52328" x2="65044" y2="52328"/>
                                  <a14:foregroundMark x1="74906" y1="83370" x2="74906" y2="83370"/>
                                  <a14:foregroundMark x1="70287" y1="75610" x2="70287" y2="75610"/>
                                  <a14:foregroundMark x1="78027" y1="84922" x2="78027" y2="84922"/>
                                  <a14:foregroundMark x1="80774" y1="88027" x2="80774" y2="88027"/>
                                  <a14:foregroundMark x1="49938" y1="39024" x2="49938" y2="39024"/>
                                  <a14:foregroundMark x1="52934" y1="40133" x2="52934" y2="40133"/>
                                  <a14:foregroundMark x1="55680" y1="49224" x2="55680" y2="49224"/>
                                  <a14:foregroundMark x1="54806" y1="46785" x2="54806" y2="46785"/>
                                  <a14:foregroundMark x1="54057" y1="47450" x2="54057" y2="47450"/>
                                  <a14:foregroundMark x1="63046" y1="59867" x2="63046" y2="59867"/>
                                  <a14:foregroundMark x1="61049" y1="58980" x2="61049" y2="58980"/>
                                  <a14:foregroundMark x1="62422" y1="61641" x2="62422" y2="61641"/>
                                  <a14:foregroundMark x1="64919" y1="63415" x2="64919" y2="63415"/>
                                  <a14:foregroundMark x1="66916" y1="65632" x2="66916" y2="65632"/>
                                  <a14:foregroundMark x1="67790" y1="72284" x2="67790" y2="72284"/>
                                  <a14:foregroundMark x1="76654" y1="84479" x2="76654" y2="84479"/>
                                  <a14:foregroundMark x1="79151" y1="87140" x2="79151" y2="87140"/>
                                  <a14:foregroundMark x1="81523" y1="91574" x2="81523" y2="91574"/>
                                  <a14:foregroundMark x1="78652" y1="87140" x2="78652" y2="87140"/>
                                  <a14:foregroundMark x1="77778" y1="88248" x2="77778" y2="88248"/>
                                  <a14:backgroundMark x1="79276" y1="28381" x2="79276" y2="28381"/>
                                  <a14:backgroundMark x1="69288" y1="27494" x2="69288" y2="27494"/>
                                  <a14:backgroundMark x1="69039" y1="21951" x2="69039" y2="21951"/>
                                  <a14:backgroundMark x1="70412" y1="17295" x2="70412" y2="17295"/>
                                  <a14:backgroundMark x1="80899" y1="34590" x2="80899" y2="34590"/>
                                  <a14:backgroundMark x1="84769" y1="46785" x2="84769" y2="46785"/>
                                  <a14:backgroundMark x1="87516" y1="54545" x2="87516" y2="54545"/>
                                  <a14:backgroundMark x1="90762" y1="65188" x2="90762" y2="65188"/>
                                  <a14:backgroundMark x1="91760" y1="72727" x2="91760" y2="72727"/>
                                  <a14:backgroundMark x1="93883" y1="57871" x2="93883" y2="57871"/>
                                  <a14:backgroundMark x1="91261" y1="40576" x2="91261" y2="40576"/>
                                  <a14:backgroundMark x1="84769" y1="32151" x2="84769" y2="32151"/>
                                  <a14:backgroundMark x1="71036" y1="31264" x2="71036" y2="31264"/>
                                  <a14:backgroundMark x1="76779" y1="36364" x2="76779" y2="36364"/>
                                  <a14:backgroundMark x1="81398" y1="53215" x2="81398" y2="53215"/>
                                  <a14:backgroundMark x1="84395" y1="65632" x2="84395" y2="65632"/>
                                  <a14:backgroundMark x1="87516" y1="65854" x2="87516" y2="65854"/>
                                  <a14:backgroundMark x1="85144" y1="55432" x2="85144" y2="55432"/>
                                  <a14:backgroundMark x1="81898" y1="42572" x2="81898" y2="42572"/>
                                  <a14:backgroundMark x1="76404" y1="32151" x2="76404" y2="32151"/>
                                  <a14:backgroundMark x1="73783" y1="23060" x2="73783" y2="23060"/>
                                  <a14:backgroundMark x1="67541" y1="18625" x2="67541" y2="18625"/>
                                  <a14:backgroundMark x1="64919" y1="22395" x2="64919" y2="22395"/>
                                  <a14:backgroundMark x1="79650" y1="44789" x2="79650" y2="44789"/>
                                  <a14:backgroundMark x1="87765" y1="43016" x2="87765" y2="43016"/>
                                  <a14:backgroundMark x1="92385" y1="51885" x2="92385" y2="51885"/>
                                  <a14:backgroundMark x1="93383" y1="45676" x2="93383" y2="45676"/>
                                  <a14:backgroundMark x1="95256" y1="43681" x2="95256" y2="43681"/>
                                  <a14:backgroundMark x1="95006" y1="37916" x2="95006" y2="37916"/>
                                  <a14:backgroundMark x1="89888" y1="36364" x2="89888" y2="36364"/>
                                  <a14:backgroundMark x1="88140" y1="32816" x2="88140" y2="32816"/>
                                  <a14:backgroundMark x1="84519" y1="28381" x2="84519" y2="28381"/>
                                  <a14:backgroundMark x1="80150" y1="24390" x2="80150" y2="24390"/>
                                  <a14:backgroundMark x1="77278" y1="24390" x2="77278" y2="24390"/>
                                  <a14:backgroundMark x1="72285" y1="22616" x2="72285" y2="22616"/>
                                  <a14:backgroundMark x1="70287" y1="25721" x2="70287" y2="25721"/>
                                  <a14:backgroundMark x1="73908" y1="30599" x2="73908" y2="30599"/>
                                  <a14:backgroundMark x1="74782" y1="30820" x2="74782" y2="30820"/>
                                  <a14:backgroundMark x1="78027" y1="34812" x2="79026" y2="36807"/>
                                  <a14:backgroundMark x1="82522" y1="44789" x2="82522" y2="44789"/>
                                  <a14:backgroundMark x1="84769" y1="51220" x2="84769" y2="51220"/>
                                  <a14:backgroundMark x1="87640" y1="60976" x2="87640" y2="60976"/>
                                  <a14:backgroundMark x1="89263" y1="64967" x2="89263" y2="64967"/>
                                  <a14:backgroundMark x1="91386" y1="68514" x2="91386" y2="68514"/>
                                  <a14:backgroundMark x1="93758" y1="74279" x2="93758" y2="74279"/>
                                  <a14:backgroundMark x1="94382" y1="77384" x2="94382" y2="77384"/>
                                  <a14:backgroundMark x1="94632" y1="76940" x2="94632" y2="76940"/>
                                  <a14:backgroundMark x1="94507" y1="68071" x2="94257" y2="66519"/>
                                  <a14:backgroundMark x1="94132" y1="59202" x2="94132" y2="59202"/>
                                  <a14:backgroundMark x1="93383" y1="53880" x2="93383" y2="53880"/>
                                  <a14:backgroundMark x1="94881" y1="55211" x2="94881" y2="55211"/>
                                  <a14:backgroundMark x1="96629" y1="52106" x2="96629" y2="52106"/>
                                  <a14:backgroundMark x1="97253" y1="56984" x2="97253" y2="56984"/>
                                  <a14:backgroundMark x1="97503" y1="59645" x2="97503" y2="59645"/>
                                  <a14:backgroundMark x1="97628" y1="66962" x2="97628" y2="66962"/>
                                  <a14:backgroundMark x1="97628" y1="81596" x2="97628" y2="81596"/>
                                  <a14:backgroundMark x1="96629" y1="84922" x2="96629" y2="84922"/>
                                  <a14:backgroundMark x1="62422" y1="5322" x2="62422" y2="5322"/>
                                  <a14:backgroundMark x1="66042" y1="10421" x2="66667" y2="10421"/>
                                  <a14:backgroundMark x1="68664" y1="11530" x2="68664" y2="11530"/>
                                  <a14:backgroundMark x1="66167" y1="26164" x2="66167" y2="26164"/>
                                  <a14:backgroundMark x1="63670" y1="24169" x2="63670" y2="24169"/>
                                  <a14:backgroundMark x1="63421" y1="20621" x2="63421" y2="20621"/>
                                  <a14:backgroundMark x1="68165" y1="30599" x2="68165" y2="30599"/>
                                  <a14:backgroundMark x1="70162" y1="34590" x2="70162" y2="34590"/>
                                  <a14:backgroundMark x1="73408" y1="36364" x2="73408" y2="36364"/>
                                  <a14:backgroundMark x1="82522" y1="35255" x2="82522" y2="35255"/>
                                  <a14:backgroundMark x1="84145" y1="37916" x2="84145" y2="37916"/>
                                  <a14:backgroundMark x1="81273" y1="41907" x2="81273" y2="41907"/>
                                  <a14:backgroundMark x1="49064" y1="73171" x2="49064" y2="73171"/>
                                  <a14:backgroundMark x1="94132" y1="84922" x2="94132" y2="8492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94" b="4058"/>
                    <a:stretch/>
                  </pic:blipFill>
                  <pic:spPr bwMode="auto">
                    <a:xfrm>
                      <a:off x="0" y="0"/>
                      <a:ext cx="7772400" cy="1002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46C7">
        <w:rPr>
          <w:rFonts w:ascii="Segoe UI Variable Small" w:hAnsi="Segoe UI Variable Small" w:cs="Times New Roman"/>
          <w:b/>
          <w:bCs/>
          <w:sz w:val="36"/>
        </w:rPr>
        <w:t>MONITORING JUNIOR SCHOOL LEARNER PROGRESS</w:t>
      </w:r>
    </w:p>
    <w:p w:rsidR="00042C2D" w:rsidRDefault="008A56E2" w:rsidP="00042C2D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>
          <v:shapetype id="_x0000_t163" coordsize="21600,21600" o:spt="163" adj="11475" path="m,l21600,m,21600c7200@1,14400@1,21600,21600e">
            <v:formulas>
              <v:f eqn="prod #0 4 3"/>
              <v:f eqn="sum @0 0 7200"/>
              <v:f eqn="val #0"/>
              <v:f eqn="prod #0 2 3"/>
              <v:f eqn="sum @3 7200 0"/>
            </v:formulas>
            <v:path textpathok="t" o:connecttype="custom" o:connectlocs="10800,0;0,10800;10800,@2;21600,10800" o:connectangles="270,180,90,0"/>
            <v:textpath on="t" fitshape="t" xscale="t"/>
            <v:handles>
              <v:h position="center,#0" yrange="1350,21600"/>
            </v:handles>
            <o:lock v:ext="edit" text="t" shapetype="t"/>
          </v:shapetype>
          <v:shape id="_x0000_s1026" type="#_x0000_t163" style="position:absolute;margin-left:230.6pt;margin-top:16.6pt;width:83.5pt;height:59.9pt;z-index:251665408;mso-position-horizontal-relative:text;mso-position-vertical-relative:text;mso-width-relative:page;mso-height-relative:page" fillcolor="black">
            <v:fill r:id="rId14" o:title=""/>
            <v:stroke r:id="rId14" o:title=""/>
            <v:shadow color="#868686"/>
            <v:textpath style="font-family:&quot;Impact&quot;;v-text-spacing:52429f;v-text-kern:t" trim="t" fitpath="t" xscale="f" string="KJSEA"/>
          </v:shape>
        </w:pict>
      </w:r>
      <w:r w:rsidR="00042C2D">
        <w:rPr>
          <w:rFonts w:ascii="Times New Roman" w:hAnsi="Times New Roman" w:cs="Times New Roman"/>
          <w:b/>
          <w:bCs/>
        </w:rPr>
        <w:t xml:space="preserve">GRADE 8: </w:t>
      </w:r>
      <w:r w:rsidR="008734A4">
        <w:rPr>
          <w:rFonts w:ascii="Times New Roman" w:hAnsi="Times New Roman" w:cs="Times New Roman"/>
          <w:b/>
          <w:bCs/>
        </w:rPr>
        <w:t xml:space="preserve">806/1: </w:t>
      </w:r>
      <w:r w:rsidR="00042C2D">
        <w:rPr>
          <w:rFonts w:ascii="Times New Roman" w:hAnsi="Times New Roman" w:cs="Times New Roman"/>
          <w:b/>
          <w:bCs/>
        </w:rPr>
        <w:t>AGRICULTURE AND NUTRITION</w:t>
      </w:r>
    </w:p>
    <w:p w:rsidR="00042C2D" w:rsidRPr="00C7487C" w:rsidRDefault="00042C2D" w:rsidP="00042C2D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PA</w:t>
      </w:r>
      <w:r>
        <w:rPr>
          <w:rFonts w:ascii="Times New Roman" w:hAnsi="Times New Roman" w:cs="Times New Roman"/>
          <w:b/>
          <w:bCs/>
        </w:rPr>
        <w:t>PER 1</w:t>
      </w:r>
      <w:r w:rsidRPr="00292D17">
        <w:rPr>
          <w:rFonts w:ascii="Times New Roman" w:eastAsia="Arial" w:hAnsi="Times New Roman" w:cs="Times New Roman"/>
          <w:i/>
          <w:sz w:val="24"/>
        </w:rPr>
        <w:t xml:space="preserve"> </w:t>
      </w:r>
      <w:r>
        <w:rPr>
          <w:rFonts w:ascii="Times New Roman" w:eastAsia="Arial" w:hAnsi="Times New Roman" w:cs="Times New Roman"/>
          <w:i/>
          <w:sz w:val="24"/>
        </w:rPr>
        <w:t>(Theory)</w:t>
      </w:r>
    </w:p>
    <w:p w:rsidR="00042C2D" w:rsidRPr="00C7487C" w:rsidRDefault="00042C2D" w:rsidP="00042C2D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8</w:t>
      </w:r>
      <w:r w:rsidRPr="00C7487C">
        <w:rPr>
          <w:rFonts w:ascii="Times New Roman" w:hAnsi="Times New Roman" w:cs="Times New Roman"/>
          <w:b/>
          <w:bCs/>
        </w:rPr>
        <w:t xml:space="preserve">   YEAR: 2025</w:t>
      </w:r>
    </w:p>
    <w:p w:rsidR="00042C2D" w:rsidRPr="00C7487C" w:rsidRDefault="00042C2D" w:rsidP="00042C2D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TIME: 2 HOURS</w:t>
      </w:r>
    </w:p>
    <w:p w:rsidR="00042C2D" w:rsidRPr="00C7487C" w:rsidRDefault="00042C2D" w:rsidP="00042C2D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INSTRUCTIONS TO CANDIDATES:</w:t>
      </w:r>
      <w:r w:rsidRPr="00C7487C">
        <w:rPr>
          <w:rFonts w:ascii="Times New Roman" w:hAnsi="Times New Roman" w:cs="Times New Roman"/>
        </w:rPr>
        <w:t xml:space="preserve"> </w:t>
      </w:r>
    </w:p>
    <w:p w:rsidR="00042C2D" w:rsidRPr="001D6ED9" w:rsidRDefault="00042C2D" w:rsidP="00042C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 to Candidates:</w:t>
      </w:r>
    </w:p>
    <w:p w:rsidR="00042C2D" w:rsidRPr="00EA4418" w:rsidRDefault="00042C2D" w:rsidP="00042C2D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Write your name and assessment number in the spaces provided.</w:t>
      </w:r>
    </w:p>
    <w:p w:rsidR="00042C2D" w:rsidRPr="00EA4418" w:rsidRDefault="00042C2D" w:rsidP="00042C2D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Answer ALL questions in Section A and Section B.</w:t>
      </w:r>
    </w:p>
    <w:p w:rsidR="00042C2D" w:rsidRPr="00EA4418" w:rsidRDefault="00042C2D" w:rsidP="00042C2D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All answers must be written in the spaces provided in this question booklet.</w:t>
      </w:r>
    </w:p>
    <w:p w:rsidR="00042C2D" w:rsidRPr="00EA4418" w:rsidRDefault="00042C2D" w:rsidP="00042C2D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This paper consists of 12 printed pages. Candidates should check the question paper to ascertain that all pages are printed as indicated and that no questions are missing.</w:t>
      </w:r>
    </w:p>
    <w:p w:rsidR="00042C2D" w:rsidRPr="00EA4418" w:rsidRDefault="00042C2D" w:rsidP="00042C2D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Candidates should answer the questions in English.</w:t>
      </w:r>
    </w:p>
    <w:p w:rsidR="00042C2D" w:rsidRPr="00042C2D" w:rsidRDefault="00042C2D" w:rsidP="00042C2D">
      <w:pPr>
        <w:pStyle w:val="Heading3"/>
        <w:rPr>
          <w:sz w:val="20"/>
          <w:szCs w:val="20"/>
        </w:rPr>
      </w:pPr>
      <w:r w:rsidRPr="00042C2D">
        <w:rPr>
          <w:rStyle w:val="Strong"/>
          <w:sz w:val="20"/>
          <w:szCs w:val="20"/>
        </w:rPr>
        <w:t>For Official Use Only</w:t>
      </w:r>
    </w:p>
    <w:p w:rsidR="00042C2D" w:rsidRPr="00042C2D" w:rsidRDefault="00042C2D" w:rsidP="00042C2D">
      <w:pPr>
        <w:pStyle w:val="Heading4"/>
        <w:rPr>
          <w:rFonts w:ascii="Times New Roman" w:hAnsi="Times New Roman" w:cs="Times New Roman"/>
          <w:color w:val="auto"/>
          <w:sz w:val="20"/>
          <w:szCs w:val="20"/>
        </w:rPr>
      </w:pPr>
      <w:r w:rsidRPr="00042C2D">
        <w:rPr>
          <w:rStyle w:val="Strong"/>
          <w:rFonts w:ascii="Times New Roman" w:hAnsi="Times New Roman" w:cs="Times New Roman"/>
          <w:color w:val="auto"/>
          <w:sz w:val="20"/>
          <w:szCs w:val="20"/>
        </w:rPr>
        <w:t>SECTION A: MULTIPLE CHOICE QUESTIONS (3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78"/>
        <w:gridCol w:w="316"/>
        <w:gridCol w:w="158"/>
        <w:gridCol w:w="158"/>
        <w:gridCol w:w="316"/>
        <w:gridCol w:w="158"/>
        <w:gridCol w:w="158"/>
        <w:gridCol w:w="316"/>
        <w:gridCol w:w="316"/>
        <w:gridCol w:w="158"/>
        <w:gridCol w:w="158"/>
        <w:gridCol w:w="3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1166"/>
      </w:tblGrid>
      <w:tr w:rsidR="00042C2D" w:rsidRPr="00042C2D" w:rsidTr="001971C4">
        <w:trPr>
          <w:gridAfter w:val="4"/>
        </w:trPr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Style w:val="Strong"/>
                <w:rFonts w:ascii="Times New Roman" w:hAnsi="Times New Roman" w:cs="Times New Roman"/>
                <w:sz w:val="20"/>
                <w:szCs w:val="20"/>
              </w:rPr>
              <w:t>Question Number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</w:t>
            </w:r>
          </w:p>
        </w:tc>
      </w:tr>
      <w:tr w:rsidR="00042C2D" w:rsidRPr="00042C2D" w:rsidTr="001971C4">
        <w:trPr>
          <w:gridAfter w:val="4"/>
        </w:trPr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Style w:val="Strong"/>
                <w:rFonts w:ascii="Times New Roman" w:hAnsi="Times New Roman" w:cs="Times New Roman"/>
                <w:sz w:val="20"/>
                <w:szCs w:val="20"/>
              </w:rPr>
              <w:t>Maximum Score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042C2D" w:rsidRPr="00042C2D" w:rsidTr="001971C4">
        <w:trPr>
          <w:gridAfter w:val="4"/>
        </w:trPr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Style w:val="Strong"/>
                <w:rFonts w:ascii="Times New Roman" w:hAnsi="Times New Roman" w:cs="Times New Roman"/>
                <w:sz w:val="20"/>
                <w:szCs w:val="20"/>
              </w:rPr>
              <w:t>Candidate’s Score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42C2D" w:rsidRPr="00042C2D" w:rsidTr="001971C4"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Style w:val="Strong"/>
                <w:rFonts w:ascii="Times New Roman" w:hAnsi="Times New Roman" w:cs="Times New Roman"/>
                <w:sz w:val="20"/>
                <w:szCs w:val="20"/>
              </w:rPr>
              <w:t>Question Number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</w:t>
            </w:r>
          </w:p>
        </w:tc>
        <w:tc>
          <w:tcPr>
            <w:tcW w:w="0" w:type="auto"/>
            <w:gridSpan w:val="3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7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2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3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4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6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7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8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9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otal score </w:t>
            </w:r>
          </w:p>
        </w:tc>
      </w:tr>
      <w:tr w:rsidR="00042C2D" w:rsidRPr="00042C2D" w:rsidTr="001971C4"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Style w:val="Strong"/>
                <w:rFonts w:ascii="Times New Roman" w:hAnsi="Times New Roman" w:cs="Times New Roman"/>
                <w:sz w:val="20"/>
                <w:szCs w:val="20"/>
              </w:rPr>
              <w:t>Maximum Score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gridSpan w:val="3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 xml:space="preserve">30 </w:t>
            </w:r>
          </w:p>
        </w:tc>
      </w:tr>
      <w:tr w:rsidR="00042C2D" w:rsidRPr="00042C2D" w:rsidTr="001971C4"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Style w:val="Strong"/>
                <w:rFonts w:ascii="Times New Roman" w:hAnsi="Times New Roman" w:cs="Times New Roman"/>
                <w:sz w:val="20"/>
                <w:szCs w:val="20"/>
              </w:rPr>
              <w:t>Candidate’s Score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042C2D" w:rsidRPr="00042C2D" w:rsidRDefault="00042C2D" w:rsidP="00042C2D">
      <w:pPr>
        <w:pStyle w:val="Heading3"/>
        <w:rPr>
          <w:sz w:val="20"/>
          <w:szCs w:val="20"/>
        </w:rPr>
      </w:pPr>
      <w:r w:rsidRPr="00042C2D">
        <w:rPr>
          <w:noProof/>
        </w:rPr>
        <w:drawing>
          <wp:anchor distT="0" distB="0" distL="114300" distR="114300" simplePos="0" relativeHeight="251664384" behindDoc="0" locked="0" layoutInCell="1" allowOverlap="1" wp14:anchorId="62753F82" wp14:editId="47124D1F">
            <wp:simplePos x="0" y="0"/>
            <wp:positionH relativeFrom="column">
              <wp:posOffset>4114800</wp:posOffset>
            </wp:positionH>
            <wp:positionV relativeFrom="paragraph">
              <wp:posOffset>267970</wp:posOffset>
            </wp:positionV>
            <wp:extent cx="3067050" cy="1323975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42C2D">
        <w:rPr>
          <w:rStyle w:val="Strong"/>
          <w:b/>
          <w:bCs/>
          <w:sz w:val="20"/>
          <w:szCs w:val="20"/>
        </w:rPr>
        <w:t>SECTION B: STRUCTURED QUESTIONS (50 Marks)</w:t>
      </w:r>
    </w:p>
    <w:p w:rsidR="00042C2D" w:rsidRPr="00042C2D" w:rsidRDefault="00042C2D" w:rsidP="00042C2D">
      <w:pPr>
        <w:pStyle w:val="Heading4"/>
        <w:rPr>
          <w:rFonts w:ascii="Times New Roman" w:hAnsi="Times New Roman" w:cs="Times New Roman"/>
          <w:color w:val="auto"/>
          <w:sz w:val="20"/>
          <w:szCs w:val="20"/>
        </w:rPr>
      </w:pPr>
      <w:r w:rsidRPr="00042C2D">
        <w:rPr>
          <w:rStyle w:val="Strong"/>
          <w:rFonts w:ascii="Times New Roman" w:hAnsi="Times New Roman" w:cs="Times New Roman"/>
          <w:b/>
          <w:bCs/>
          <w:color w:val="auto"/>
          <w:sz w:val="20"/>
          <w:szCs w:val="20"/>
        </w:rPr>
        <w:t>Part 1: AGRICULTURE (25 Marks)</w:t>
      </w:r>
    </w:p>
    <w:tbl>
      <w:tblPr>
        <w:tblStyle w:val="TableGrid"/>
        <w:tblW w:w="5934" w:type="dxa"/>
        <w:tblLook w:val="04A0" w:firstRow="1" w:lastRow="0" w:firstColumn="1" w:lastColumn="0" w:noHBand="0" w:noVBand="1"/>
      </w:tblPr>
      <w:tblGrid>
        <w:gridCol w:w="1147"/>
        <w:gridCol w:w="429"/>
        <w:gridCol w:w="429"/>
        <w:gridCol w:w="430"/>
        <w:gridCol w:w="430"/>
        <w:gridCol w:w="430"/>
        <w:gridCol w:w="430"/>
        <w:gridCol w:w="430"/>
        <w:gridCol w:w="1779"/>
      </w:tblGrid>
      <w:tr w:rsidR="00042C2D" w:rsidRPr="00042C2D" w:rsidTr="00042C2D">
        <w:trPr>
          <w:trHeight w:val="252"/>
        </w:trPr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n</w:t>
            </w:r>
            <w:proofErr w:type="spellEnd"/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No.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1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2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3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4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5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6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7</w:t>
            </w:r>
          </w:p>
        </w:tc>
        <w:tc>
          <w:tcPr>
            <w:tcW w:w="0" w:type="auto"/>
            <w:hideMark/>
          </w:tcPr>
          <w:p w:rsidR="00042C2D" w:rsidRPr="00042C2D" w:rsidRDefault="00042C2D" w:rsidP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Style w:val="Strong"/>
                <w:rFonts w:ascii="Times New Roman" w:hAnsi="Times New Roman" w:cs="Times New Roman"/>
                <w:sz w:val="20"/>
                <w:szCs w:val="20"/>
              </w:rPr>
              <w:t xml:space="preserve">Total Agriculture </w:t>
            </w:r>
          </w:p>
        </w:tc>
      </w:tr>
      <w:tr w:rsidR="00042C2D" w:rsidRPr="00042C2D" w:rsidTr="00042C2D">
        <w:trPr>
          <w:trHeight w:val="267"/>
        </w:trPr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x </w:t>
            </w: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Score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</w:tr>
      <w:tr w:rsidR="00042C2D" w:rsidRPr="00042C2D" w:rsidTr="00042C2D">
        <w:trPr>
          <w:trHeight w:val="267"/>
        </w:trPr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an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score </w:t>
            </w: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042C2D" w:rsidRPr="00042C2D" w:rsidRDefault="00042C2D" w:rsidP="00042C2D">
      <w:pPr>
        <w:pStyle w:val="Heading4"/>
        <w:rPr>
          <w:rFonts w:ascii="Times New Roman" w:hAnsi="Times New Roman" w:cs="Times New Roman"/>
          <w:color w:val="auto"/>
          <w:sz w:val="20"/>
          <w:szCs w:val="20"/>
        </w:rPr>
      </w:pPr>
      <w:r w:rsidRPr="00042C2D">
        <w:rPr>
          <w:rStyle w:val="Strong"/>
          <w:rFonts w:ascii="Times New Roman" w:hAnsi="Times New Roman" w:cs="Times New Roman"/>
          <w:b/>
          <w:bCs/>
          <w:color w:val="auto"/>
          <w:sz w:val="20"/>
          <w:szCs w:val="20"/>
        </w:rPr>
        <w:t>Part 2: NUTRITION (25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1"/>
        <w:gridCol w:w="416"/>
        <w:gridCol w:w="416"/>
        <w:gridCol w:w="416"/>
        <w:gridCol w:w="416"/>
        <w:gridCol w:w="416"/>
        <w:gridCol w:w="416"/>
        <w:gridCol w:w="416"/>
        <w:gridCol w:w="1522"/>
      </w:tblGrid>
      <w:tr w:rsidR="00042C2D" w:rsidRPr="00042C2D" w:rsidTr="00042C2D"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n</w:t>
            </w:r>
            <w:proofErr w:type="spellEnd"/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No.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8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9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0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1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2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3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4</w:t>
            </w:r>
          </w:p>
        </w:tc>
        <w:tc>
          <w:tcPr>
            <w:tcW w:w="0" w:type="auto"/>
            <w:hideMark/>
          </w:tcPr>
          <w:p w:rsidR="00042C2D" w:rsidRPr="00042C2D" w:rsidRDefault="00042C2D" w:rsidP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Style w:val="Strong"/>
                <w:rFonts w:ascii="Times New Roman" w:hAnsi="Times New Roman" w:cs="Times New Roman"/>
                <w:sz w:val="20"/>
                <w:szCs w:val="20"/>
              </w:rPr>
              <w:t xml:space="preserve">Total Nutrition </w:t>
            </w:r>
          </w:p>
        </w:tc>
      </w:tr>
      <w:tr w:rsidR="00042C2D" w:rsidRPr="00042C2D" w:rsidTr="00042C2D"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x </w:t>
            </w: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Score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</w:tr>
      <w:tr w:rsidR="00042C2D" w:rsidRPr="00042C2D" w:rsidTr="00042C2D"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an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score </w:t>
            </w: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042C2D" w:rsidRDefault="00042C2D" w:rsidP="00042C2D">
      <w:pPr>
        <w:pStyle w:val="Heading3"/>
        <w:rPr>
          <w:rStyle w:val="Strong"/>
          <w:b/>
          <w:bCs/>
          <w:sz w:val="20"/>
          <w:szCs w:val="20"/>
        </w:rPr>
      </w:pPr>
      <w:r w:rsidRPr="00042C2D">
        <w:rPr>
          <w:rStyle w:val="Strong"/>
          <w:b/>
          <w:bCs/>
          <w:sz w:val="20"/>
          <w:szCs w:val="20"/>
        </w:rPr>
        <w:t xml:space="preserve"> </w:t>
      </w:r>
    </w:p>
    <w:p w:rsidR="00042C2D" w:rsidRPr="00042C2D" w:rsidRDefault="00042C2D" w:rsidP="00042C2D">
      <w:pPr>
        <w:pStyle w:val="Heading3"/>
        <w:rPr>
          <w:b w:val="0"/>
          <w:i/>
          <w:sz w:val="24"/>
          <w:szCs w:val="24"/>
        </w:rPr>
      </w:pPr>
      <w:r w:rsidRPr="00042C2D">
        <w:rPr>
          <w:b w:val="0"/>
          <w:i/>
          <w:sz w:val="24"/>
          <w:szCs w:val="24"/>
        </w:rPr>
        <w:t xml:space="preserve">This paper consists of </w:t>
      </w:r>
      <w:r w:rsidR="008734A4">
        <w:rPr>
          <w:b w:val="0"/>
          <w:i/>
          <w:sz w:val="24"/>
          <w:szCs w:val="24"/>
        </w:rPr>
        <w:t>7</w:t>
      </w:r>
      <w:r w:rsidRPr="00042C2D">
        <w:rPr>
          <w:b w:val="0"/>
          <w:i/>
          <w:sz w:val="24"/>
          <w:szCs w:val="24"/>
        </w:rPr>
        <w:t xml:space="preserve"> printed pages. Candidates should check the question paper to ascertain that all the pages are printed as indicated and that no questions are missing.</w:t>
      </w:r>
    </w:p>
    <w:p w:rsidR="00042C2D" w:rsidRDefault="00042C2D" w:rsidP="00042C2D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 w:rsidRPr="00E521A3">
        <w:rPr>
          <w:rFonts w:ascii="Times New Roman" w:eastAsia="Times New Roman" w:hAnsi="Times New Roman" w:cs="Times New Roman"/>
          <w:b/>
        </w:rPr>
        <w:t xml:space="preserve">© 2025 </w:t>
      </w:r>
      <w:r w:rsidRPr="00E521A3"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 w:rsidRPr="00F82230"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4F245C" w:rsidRPr="00042C2D" w:rsidRDefault="004F245C" w:rsidP="00042C2D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CTION A: (30 MARKS)</w:t>
      </w:r>
    </w:p>
    <w:p w:rsidR="00042C2D" w:rsidRPr="00042C2D" w:rsidRDefault="004F245C" w:rsidP="00042C2D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sectPr w:rsidR="00042C2D" w:rsidRPr="00042C2D" w:rsidSect="00042C2D">
          <w:footerReference w:type="default" r:id="rId16"/>
          <w:pgSz w:w="12240" w:h="15840"/>
          <w:pgMar w:top="284" w:right="474" w:bottom="709" w:left="284" w:header="720" w:footer="720" w:gutter="0"/>
          <w:cols w:space="720"/>
          <w:docGrid w:linePitch="360"/>
        </w:sectPr>
      </w:pPr>
      <w:r w:rsidRPr="00042C2D">
        <w:rPr>
          <w:rFonts w:ascii="Times New Roman" w:eastAsia="Times New Roman" w:hAnsi="Times New Roman" w:cs="Times New Roman"/>
          <w:i/>
          <w:sz w:val="24"/>
          <w:szCs w:val="24"/>
        </w:rPr>
        <w:t xml:space="preserve">Choose the most appropriate answer for each question. </w:t>
      </w:r>
    </w:p>
    <w:p w:rsidR="004F245C" w:rsidRPr="00042C2D" w:rsidRDefault="004F245C" w:rsidP="004F245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sz w:val="24"/>
          <w:szCs w:val="24"/>
        </w:rPr>
        <w:lastRenderedPageBreak/>
        <w:t>Juma notices that rainwater is washing away the topsoil in his family’s farm. Which method would best help him prevent further soil erosion?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Mulching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 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B. Grafting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Broadcasting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D. Thinning</w:t>
      </w:r>
    </w:p>
    <w:p w:rsidR="00042C2D" w:rsidRDefault="004F245C" w:rsidP="004F245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sz w:val="24"/>
          <w:szCs w:val="24"/>
        </w:rPr>
        <w:t xml:space="preserve">Your school farm recently constructed a </w:t>
      </w: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shallow pan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 xml:space="preserve"> to collect and store rainwater. </w:t>
      </w:r>
    </w:p>
    <w:p w:rsidR="00042C2D" w:rsidRDefault="00042C2D" w:rsidP="00042C2D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1613140" cy="1076305"/>
            <wp:effectExtent l="0" t="0" r="6350" b="0"/>
            <wp:docPr id="1" name="Picture 1" descr="How To Harvest Water Using Dam Liners | Grekkon Ltd. +254 715 157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How To Harvest Water Using Dam Liners | Grekkon Ltd. +254 715 157 13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4092" cy="107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245C" w:rsidRPr="00042C2D" w:rsidRDefault="004F245C" w:rsidP="00042C2D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sz w:val="24"/>
          <w:szCs w:val="24"/>
        </w:rPr>
        <w:t>This structure is mainly used for</w:t>
      </w:r>
      <w:proofErr w:type="gramStart"/>
      <w:r w:rsidRPr="00042C2D">
        <w:rPr>
          <w:rFonts w:ascii="Times New Roman" w:eastAsia="Times New Roman" w:hAnsi="Times New Roman" w:cs="Times New Roman"/>
          <w:sz w:val="24"/>
          <w:szCs w:val="24"/>
        </w:rPr>
        <w:t>:</w:t>
      </w:r>
      <w:proofErr w:type="gramEnd"/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Compost making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B. Raising seedlings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Water harvesting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D. Washing tools</w:t>
      </w:r>
    </w:p>
    <w:p w:rsidR="004F245C" w:rsidRPr="00042C2D" w:rsidRDefault="004F245C" w:rsidP="004F245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Which of the following shows a form of soil pollution?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Growing cover crops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B. Dumping plastic waste on the farm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Rotating crops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D. Applying organic manure</w:t>
      </w:r>
    </w:p>
    <w:p w:rsidR="004F245C" w:rsidRPr="00042C2D" w:rsidRDefault="004F245C" w:rsidP="004F245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Scenario: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 xml:space="preserve"> A farmer adds dry grass and banana leaves on the farm surface to reduce water loss and erosion. This practice is known as: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Weeding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B. Mulching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Thinning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proofErr w:type="spellStart"/>
      <w:r w:rsidRPr="00042C2D">
        <w:rPr>
          <w:rFonts w:ascii="Times New Roman" w:eastAsia="Times New Roman" w:hAnsi="Times New Roman" w:cs="Times New Roman"/>
          <w:sz w:val="24"/>
          <w:szCs w:val="24"/>
        </w:rPr>
        <w:t>Manuring</w:t>
      </w:r>
      <w:proofErr w:type="spellEnd"/>
    </w:p>
    <w:p w:rsidR="004F245C" w:rsidRPr="00042C2D" w:rsidRDefault="004F245C" w:rsidP="004F245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One of the importance of growing trees in the farm is to: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Increase pest infestation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B. Use up farm nutrients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Improve soil fertility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D. Block sunlight</w:t>
      </w:r>
    </w:p>
    <w:p w:rsidR="004F245C" w:rsidRPr="00042C2D" w:rsidRDefault="004F245C" w:rsidP="004F245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Which of the following is NOT a crop management practice?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Pruning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B. Weeding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Sorting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D. Thinning</w:t>
      </w:r>
    </w:p>
    <w:p w:rsidR="004F245C" w:rsidRPr="00042C2D" w:rsidRDefault="00042C2D" w:rsidP="004F245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C9F6BF5" wp14:editId="0AFD9F6D">
            <wp:simplePos x="0" y="0"/>
            <wp:positionH relativeFrom="column">
              <wp:posOffset>466090</wp:posOffset>
            </wp:positionH>
            <wp:positionV relativeFrom="paragraph">
              <wp:posOffset>361950</wp:posOffset>
            </wp:positionV>
            <wp:extent cx="664210" cy="479425"/>
            <wp:effectExtent l="0" t="0" r="2540" b="0"/>
            <wp:wrapNone/>
            <wp:docPr id="6" name="Picture 6" descr="Farming Hoe/Jembe For Sale – Commercial Kitchen Equipment Keny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Farming Hoe/Jembe For Sale – Commercial Kitchen Equipment Kenya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" cy="47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245C" w:rsidRPr="00042C2D">
        <w:rPr>
          <w:rFonts w:ascii="Times New Roman" w:eastAsia="Times New Roman" w:hAnsi="Times New Roman" w:cs="Times New Roman"/>
          <w:sz w:val="24"/>
          <w:szCs w:val="24"/>
        </w:rPr>
        <w:t>The image shows a tool used for preparing planting sites. What is the tool called?</w:t>
      </w:r>
    </w:p>
    <w:p w:rsidR="00042C2D" w:rsidRDefault="00042C2D" w:rsidP="004F245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F245C" w:rsidRPr="00042C2D" w:rsidRDefault="004F245C" w:rsidP="004F245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sz w:val="24"/>
          <w:szCs w:val="24"/>
        </w:rPr>
        <w:t>A. Slasher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B. Hoe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C. Rake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D. Spade</w:t>
      </w:r>
    </w:p>
    <w:p w:rsidR="004F245C" w:rsidRPr="00042C2D" w:rsidRDefault="004F245C" w:rsidP="004F245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Water retention ditches are built across a slope to: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Carry water downhill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B. Increase soil erosion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Help water soak into the soil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D. Store seeds</w:t>
      </w:r>
    </w:p>
    <w:p w:rsidR="004F245C" w:rsidRPr="00042C2D" w:rsidRDefault="004F245C" w:rsidP="004F245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Which method is used in preserving milk for longer use at home?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Washing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B. Boiling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Slicing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D. Stirring</w:t>
      </w:r>
    </w:p>
    <w:p w:rsidR="004F245C" w:rsidRPr="00042C2D" w:rsidRDefault="004F245C" w:rsidP="004F245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sz w:val="24"/>
          <w:szCs w:val="24"/>
        </w:rPr>
        <w:t xml:space="preserve">At home, </w:t>
      </w:r>
      <w:proofErr w:type="spellStart"/>
      <w:r w:rsidRPr="00042C2D">
        <w:rPr>
          <w:rFonts w:ascii="Times New Roman" w:eastAsia="Times New Roman" w:hAnsi="Times New Roman" w:cs="Times New Roman"/>
          <w:sz w:val="24"/>
          <w:szCs w:val="24"/>
        </w:rPr>
        <w:t>Amina</w:t>
      </w:r>
      <w:proofErr w:type="spellEnd"/>
      <w:r w:rsidRPr="00042C2D">
        <w:rPr>
          <w:rFonts w:ascii="Times New Roman" w:eastAsia="Times New Roman" w:hAnsi="Times New Roman" w:cs="Times New Roman"/>
          <w:sz w:val="24"/>
          <w:szCs w:val="24"/>
        </w:rPr>
        <w:t xml:space="preserve"> is helping her mother roast maize on a charcoal stove. This cooking method is known as: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Steaming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  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B. Boiling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Roasting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D. Frying</w:t>
      </w:r>
    </w:p>
    <w:p w:rsidR="00042C2D" w:rsidRPr="00042C2D" w:rsidRDefault="00042C2D" w:rsidP="004F245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okei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observed that her chicken suffered from a poultry disease as shown.</w:t>
      </w:r>
    </w:p>
    <w:p w:rsidR="00042C2D" w:rsidRDefault="00042C2D" w:rsidP="00042C2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>
            <wp:extent cx="1690154" cy="1267157"/>
            <wp:effectExtent l="0" t="0" r="5715" b="9525"/>
            <wp:docPr id="7" name="Picture 7" descr="New Castle disease (new) | Infonet Biovision Hom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New Castle disease (new) | Infonet Biovision Home.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0587" cy="1267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245C" w:rsidRPr="00042C2D" w:rsidRDefault="00042C2D" w:rsidP="00042C2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e disease the chicken was suffering from was?</w:t>
      </w:r>
      <w:r w:rsidR="004F245C" w:rsidRPr="00042C2D">
        <w:rPr>
          <w:rFonts w:ascii="Times New Roman" w:eastAsia="Times New Roman" w:hAnsi="Times New Roman" w:cs="Times New Roman"/>
          <w:sz w:val="24"/>
          <w:szCs w:val="24"/>
        </w:rPr>
        <w:br/>
        <w:t>A. Newcast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</w:t>
      </w:r>
      <w:r w:rsidR="004F245C" w:rsidRPr="00042C2D">
        <w:rPr>
          <w:rFonts w:ascii="Times New Roman" w:eastAsia="Times New Roman" w:hAnsi="Times New Roman" w:cs="Times New Roman"/>
          <w:sz w:val="24"/>
          <w:szCs w:val="24"/>
        </w:rPr>
        <w:t>B. Anthrax</w:t>
      </w:r>
      <w:r w:rsidR="004F245C" w:rsidRPr="00042C2D">
        <w:rPr>
          <w:rFonts w:ascii="Times New Roman" w:eastAsia="Times New Roman" w:hAnsi="Times New Roman" w:cs="Times New Roman"/>
          <w:sz w:val="24"/>
          <w:szCs w:val="24"/>
        </w:rPr>
        <w:br/>
        <w:t>C. Foot and Mou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="004F245C" w:rsidRPr="00042C2D">
        <w:rPr>
          <w:rFonts w:ascii="Times New Roman" w:eastAsia="Times New Roman" w:hAnsi="Times New Roman" w:cs="Times New Roman"/>
          <w:sz w:val="24"/>
          <w:szCs w:val="24"/>
        </w:rPr>
        <w:t>D. Ringworm</w:t>
      </w:r>
    </w:p>
    <w:p w:rsidR="004F245C" w:rsidRPr="00042C2D" w:rsidRDefault="004F245C" w:rsidP="004F245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The correct way to care for coloured clothes during laundry is: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Use hot water and bleach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B. Dry in direct sunlight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Wash separately using mild soap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D. Mix with white clothes</w:t>
      </w:r>
    </w:p>
    <w:p w:rsidR="004F245C" w:rsidRPr="00042C2D" w:rsidRDefault="004F245C" w:rsidP="004F245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sz w:val="24"/>
          <w:szCs w:val="24"/>
        </w:rPr>
        <w:t>Which tilth is most suitable for planting maize seeds?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Very fine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B. Coarse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Moderate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D. Lumpy</w:t>
      </w:r>
    </w:p>
    <w:p w:rsidR="004F245C" w:rsidRPr="00042C2D" w:rsidRDefault="004F245C" w:rsidP="004F245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Which structure is used in constructing suspended kitchen gardens?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Water pan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B. Sack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C. Shamba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D. Chicken coop</w:t>
      </w:r>
    </w:p>
    <w:p w:rsidR="00042C2D" w:rsidRPr="00042C2D" w:rsidRDefault="00042C2D" w:rsidP="00042C2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4F245C" w:rsidRPr="00042C2D" w:rsidRDefault="004F245C" w:rsidP="004F245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One major benefit of kitchen gardening at home is: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Uses expensive tools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B. Requires large land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Provides fresh vegetables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D. Increases soil pollution</w:t>
      </w:r>
    </w:p>
    <w:p w:rsidR="004F245C" w:rsidRPr="00042C2D" w:rsidRDefault="004F245C" w:rsidP="004F245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Scenario: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 xml:space="preserve"> A learner is making a plain seam using a needle and thread. Which activity is she likely doing?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Knitting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  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B. Cooking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Sewing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D. Drawing</w:t>
      </w:r>
    </w:p>
    <w:p w:rsidR="004F245C" w:rsidRPr="00042C2D" w:rsidRDefault="004F245C" w:rsidP="004F245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A home innovation that helps poultry drink water easily is called: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Chicken trap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B. Egg incubator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Poultry shelter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 xml:space="preserve">D. Animal </w:t>
      </w:r>
      <w:proofErr w:type="spellStart"/>
      <w:r w:rsidRPr="00042C2D">
        <w:rPr>
          <w:rFonts w:ascii="Times New Roman" w:eastAsia="Times New Roman" w:hAnsi="Times New Roman" w:cs="Times New Roman"/>
          <w:sz w:val="24"/>
          <w:szCs w:val="24"/>
        </w:rPr>
        <w:t>waterer</w:t>
      </w:r>
      <w:proofErr w:type="spellEnd"/>
    </w:p>
    <w:p w:rsidR="004F245C" w:rsidRPr="00042C2D" w:rsidRDefault="004F245C" w:rsidP="004F245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Which item is suitable for storing honey in the kitchen?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Plastic cup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B. Open basket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Clean glass jar with lid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D. Paper bag</w:t>
      </w:r>
    </w:p>
    <w:p w:rsidR="004F245C" w:rsidRPr="00042C2D" w:rsidRDefault="004F245C" w:rsidP="004F245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The component of a balanced diet that helps with growth is: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Fats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B. Carbohydrates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Vitamins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D. Proteins</w:t>
      </w:r>
    </w:p>
    <w:p w:rsidR="004F245C" w:rsidRPr="00042C2D" w:rsidRDefault="004F245C" w:rsidP="004F245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sz w:val="24"/>
          <w:szCs w:val="24"/>
        </w:rPr>
        <w:t>A school nutritionist serves food to pupils one by one from the same bowl. This serving method is called: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Tray method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B. Blue plate service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Family service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D. Dish sharing</w:t>
      </w:r>
    </w:p>
    <w:p w:rsidR="004F245C" w:rsidRPr="00042C2D" w:rsidRDefault="004F245C" w:rsidP="004F245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Which practice promotes hygiene in poultry rearing?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Using dirty water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B. Overcrowding the coop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Cleaning the poultry house regularly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D. Allowing pests inside</w:t>
      </w:r>
    </w:p>
    <w:p w:rsidR="004F245C" w:rsidRPr="00042C2D" w:rsidRDefault="004F245C" w:rsidP="004F245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C2D">
        <w:rPr>
          <w:rFonts w:ascii="Times New Roman" w:eastAsia="Times New Roman" w:hAnsi="Times New Roman" w:cs="Times New Roman"/>
          <w:sz w:val="24"/>
          <w:szCs w:val="24"/>
        </w:rPr>
        <w:t>Wanjiku</w:t>
      </w:r>
      <w:proofErr w:type="spellEnd"/>
      <w:r w:rsidRPr="00042C2D">
        <w:rPr>
          <w:rFonts w:ascii="Times New Roman" w:eastAsia="Times New Roman" w:hAnsi="Times New Roman" w:cs="Times New Roman"/>
          <w:sz w:val="24"/>
          <w:szCs w:val="24"/>
        </w:rPr>
        <w:t xml:space="preserve"> noticed yellow patches on </w:t>
      </w:r>
      <w:proofErr w:type="spellStart"/>
      <w:r w:rsidRPr="00042C2D">
        <w:rPr>
          <w:rFonts w:ascii="Times New Roman" w:eastAsia="Times New Roman" w:hAnsi="Times New Roman" w:cs="Times New Roman"/>
          <w:sz w:val="24"/>
          <w:szCs w:val="24"/>
        </w:rPr>
        <w:t>sukuma</w:t>
      </w:r>
      <w:proofErr w:type="spellEnd"/>
      <w:r w:rsidRPr="00042C2D">
        <w:rPr>
          <w:rFonts w:ascii="Times New Roman" w:eastAsia="Times New Roman" w:hAnsi="Times New Roman" w:cs="Times New Roman"/>
          <w:sz w:val="24"/>
          <w:szCs w:val="24"/>
        </w:rPr>
        <w:t xml:space="preserve"> wiki leaves and stunted gro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>wth. The most likely cause is: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Poor watering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B. Pest infestation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Weed competition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D. Good management</w:t>
      </w:r>
    </w:p>
    <w:p w:rsidR="004F245C" w:rsidRPr="00042C2D" w:rsidRDefault="004F245C" w:rsidP="004F245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Which of the following is a knitted household item?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Cupboard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B. Spoon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Table mat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D. Apron</w:t>
      </w:r>
    </w:p>
    <w:p w:rsidR="004F245C" w:rsidRPr="00042C2D" w:rsidRDefault="004F245C" w:rsidP="004F245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A food nutrient that protects the body from diseases is called: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Protein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B. Vitamin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C. Fat</w:t>
      </w:r>
      <w:r w:rsidR="00042C2D"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D. Carbohydrate</w:t>
      </w:r>
    </w:p>
    <w:p w:rsidR="004F245C" w:rsidRPr="00042C2D" w:rsidRDefault="004F245C" w:rsidP="004F245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cenario: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 xml:space="preserve"> Musa is drying fish under the sun after cleaning and salting it. What is the purpose of this method?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To make it hard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B. To improve taste only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To preserve it for longer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D. To sell it faster</w:t>
      </w:r>
    </w:p>
    <w:p w:rsidR="004F245C" w:rsidRPr="00042C2D" w:rsidRDefault="004F245C" w:rsidP="004F245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Signs of sick crops may include all the following EXCEPT: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Wilting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B. Discoloration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Shiny green leaves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D. Drying leaves</w:t>
      </w:r>
    </w:p>
    <w:p w:rsidR="004F245C" w:rsidRPr="00042C2D" w:rsidRDefault="004F245C" w:rsidP="004F245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A tool used for measuring cooking ingredients accurately is: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Knife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B. Sieve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Measuring cup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D. Spoon</w:t>
      </w:r>
    </w:p>
    <w:p w:rsidR="004F245C" w:rsidRPr="00042C2D" w:rsidRDefault="004F245C" w:rsidP="004F245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sz w:val="24"/>
          <w:szCs w:val="24"/>
        </w:rPr>
        <w:t>The image shows vegetables grown in sacks near a kitchen. What type of garden is this?</w:t>
      </w:r>
    </w:p>
    <w:p w:rsidR="00042C2D" w:rsidRDefault="00042C2D" w:rsidP="004F245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2838091" cy="1864222"/>
            <wp:effectExtent l="0" t="0" r="635" b="3175"/>
            <wp:docPr id="8" name="Picture 8" descr="Planting Vegetables in Sack Bags - Mkulima Online | Mkulima On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 descr="Planting Vegetables in Sack Bags - Mkulima Online | Mkulima Onlin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818" cy="186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245C" w:rsidRPr="00042C2D" w:rsidRDefault="004F245C" w:rsidP="004F245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sz w:val="24"/>
          <w:szCs w:val="24"/>
        </w:rPr>
        <w:t>A. Tray garden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B. Fence garden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Sack garden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D. Water garden</w:t>
      </w:r>
    </w:p>
    <w:p w:rsidR="004F245C" w:rsidRPr="00042C2D" w:rsidRDefault="004F245C" w:rsidP="004F245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Which cooking method uses steam to cook food?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Roasting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B. Frying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Steaming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D. Baking</w:t>
      </w:r>
    </w:p>
    <w:p w:rsidR="004F245C" w:rsidRPr="00042C2D" w:rsidRDefault="004F245C" w:rsidP="004F245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Which type of seam is suitable for making a pillow case?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. French seam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B. Open seam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C. Back stitch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D. Buttonhole</w:t>
      </w:r>
    </w:p>
    <w:p w:rsidR="00042C2D" w:rsidRDefault="00042C2D" w:rsidP="00042C2D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  <w:sectPr w:rsidR="00042C2D" w:rsidSect="00042C2D">
          <w:type w:val="continuous"/>
          <w:pgSz w:w="12240" w:h="15840"/>
          <w:pgMar w:top="284" w:right="474" w:bottom="709" w:left="284" w:header="720" w:footer="720" w:gutter="0"/>
          <w:cols w:num="2" w:sep="1" w:space="720"/>
          <w:docGrid w:linePitch="360"/>
        </w:sectPr>
      </w:pPr>
    </w:p>
    <w:p w:rsidR="004F245C" w:rsidRPr="00042C2D" w:rsidRDefault="004F245C" w:rsidP="00042C2D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CTION B: (50 MARKS)</w:t>
      </w:r>
    </w:p>
    <w:p w:rsidR="004F245C" w:rsidRPr="00042C2D" w:rsidRDefault="004F245C" w:rsidP="00042C2D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Part 1: Agriculture (25 Marks)</w:t>
      </w:r>
    </w:p>
    <w:p w:rsidR="004F245C" w:rsidRPr="00042C2D" w:rsidRDefault="004F245C" w:rsidP="00042C2D">
      <w:pPr>
        <w:pStyle w:val="ListParagraph"/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sz w:val="24"/>
          <w:szCs w:val="24"/>
        </w:rPr>
        <w:t>Explain two causes of soil pollution and one way of controlling it.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3m</w:t>
      </w:r>
      <w:r w:rsid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042C2D" w:rsidRDefault="00042C2D" w:rsidP="00042C2D">
      <w:pPr>
        <w:pStyle w:val="ListParagraph"/>
        <w:numPr>
          <w:ilvl w:val="0"/>
          <w:numId w:val="2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Pr="00042C2D" w:rsidRDefault="00042C2D" w:rsidP="00042C2D">
      <w:pPr>
        <w:pStyle w:val="ListParagraph"/>
        <w:numPr>
          <w:ilvl w:val="0"/>
          <w:numId w:val="2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4F245C" w:rsidRPr="00042C2D" w:rsidRDefault="004F245C" w:rsidP="00042C2D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sz w:val="24"/>
          <w:szCs w:val="24"/>
        </w:rPr>
        <w:t>Describe how a water pond and a shallow pan help in water harvesting on a farm.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3m</w:t>
      </w:r>
      <w:r w:rsid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042C2D" w:rsidRDefault="00042C2D" w:rsidP="00042C2D">
      <w:pPr>
        <w:pStyle w:val="ListParagraph"/>
        <w:numPr>
          <w:ilvl w:val="0"/>
          <w:numId w:val="2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Pr="00042C2D" w:rsidRDefault="00042C2D" w:rsidP="00042C2D">
      <w:pPr>
        <w:pStyle w:val="ListParagraph"/>
        <w:numPr>
          <w:ilvl w:val="0"/>
          <w:numId w:val="2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Default="00042C2D" w:rsidP="00042C2D">
      <w:pPr>
        <w:pStyle w:val="ListParagraph"/>
        <w:numPr>
          <w:ilvl w:val="0"/>
          <w:numId w:val="2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Pr="00042C2D" w:rsidRDefault="00042C2D" w:rsidP="00042C2D">
      <w:pPr>
        <w:pStyle w:val="ListParagraph"/>
        <w:numPr>
          <w:ilvl w:val="0"/>
          <w:numId w:val="2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4F245C" w:rsidRPr="00042C2D" w:rsidRDefault="004F245C" w:rsidP="00042C2D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sz w:val="24"/>
          <w:szCs w:val="24"/>
        </w:rPr>
        <w:t xml:space="preserve">Use a drawing to illustrate a </w:t>
      </w: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retention ditch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 xml:space="preserve"> and explain how it prevents soil erosion.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(5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 w:rsid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042C2D" w:rsidRDefault="00042C2D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042C2D" w:rsidRDefault="00042C2D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042C2D" w:rsidRDefault="00042C2D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042C2D" w:rsidRDefault="00042C2D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042C2D" w:rsidRDefault="00042C2D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042C2D" w:rsidRDefault="00042C2D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042C2D" w:rsidRDefault="00042C2D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042C2D" w:rsidRPr="00042C2D" w:rsidRDefault="00042C2D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4F245C" w:rsidRPr="00042C2D" w:rsidRDefault="004F245C" w:rsidP="00042C2D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sz w:val="24"/>
          <w:szCs w:val="24"/>
        </w:rPr>
        <w:t>Mention three crop management practices and state their importance.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(4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 w:rsid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042C2D" w:rsidRDefault="00042C2D" w:rsidP="00042C2D">
      <w:pPr>
        <w:pStyle w:val="ListParagraph"/>
        <w:numPr>
          <w:ilvl w:val="0"/>
          <w:numId w:val="2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Pr="00042C2D" w:rsidRDefault="00042C2D" w:rsidP="00042C2D">
      <w:pPr>
        <w:pStyle w:val="ListParagraph"/>
        <w:numPr>
          <w:ilvl w:val="0"/>
          <w:numId w:val="2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Default="00042C2D" w:rsidP="00042C2D">
      <w:pPr>
        <w:pStyle w:val="ListParagraph"/>
        <w:numPr>
          <w:ilvl w:val="0"/>
          <w:numId w:val="2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Pr="00042C2D" w:rsidRDefault="004F245C" w:rsidP="00042C2D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sz w:val="24"/>
          <w:szCs w:val="24"/>
        </w:rPr>
        <w:lastRenderedPageBreak/>
        <w:t>Your school has introduced a kitchen garden project.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) State two types of kitchen gardens used in Kenya.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(2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 w:rsid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042C2D" w:rsidRDefault="00042C2D" w:rsidP="00042C2D">
      <w:pPr>
        <w:pStyle w:val="ListParagraph"/>
        <w:numPr>
          <w:ilvl w:val="0"/>
          <w:numId w:val="2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Pr="00042C2D" w:rsidRDefault="00042C2D" w:rsidP="00042C2D">
      <w:pPr>
        <w:pStyle w:val="ListParagraph"/>
        <w:numPr>
          <w:ilvl w:val="0"/>
          <w:numId w:val="2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4F245C" w:rsidRDefault="004F245C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sz w:val="24"/>
          <w:szCs w:val="24"/>
        </w:rPr>
        <w:t>b) Mention two benefits of kitchen gardening.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(2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 w:rsid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042C2D" w:rsidRDefault="00042C2D" w:rsidP="00042C2D">
      <w:pPr>
        <w:pStyle w:val="ListParagraph"/>
        <w:numPr>
          <w:ilvl w:val="0"/>
          <w:numId w:val="2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Pr="00042C2D" w:rsidRDefault="00042C2D" w:rsidP="00042C2D">
      <w:pPr>
        <w:pStyle w:val="ListParagraph"/>
        <w:numPr>
          <w:ilvl w:val="0"/>
          <w:numId w:val="2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4F245C" w:rsidRPr="00042C2D" w:rsidRDefault="004F245C" w:rsidP="00042C2D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sz w:val="24"/>
          <w:szCs w:val="24"/>
        </w:rPr>
        <w:t>Describe the process of dressing a poultry carcass.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(4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 w:rsid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042C2D" w:rsidRDefault="00042C2D" w:rsidP="00042C2D">
      <w:pPr>
        <w:pStyle w:val="ListParagraph"/>
        <w:numPr>
          <w:ilvl w:val="0"/>
          <w:numId w:val="3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Pr="00042C2D" w:rsidRDefault="00042C2D" w:rsidP="00042C2D">
      <w:pPr>
        <w:pStyle w:val="ListParagraph"/>
        <w:numPr>
          <w:ilvl w:val="0"/>
          <w:numId w:val="3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Default="00042C2D" w:rsidP="00042C2D">
      <w:pPr>
        <w:pStyle w:val="ListParagraph"/>
        <w:numPr>
          <w:ilvl w:val="0"/>
          <w:numId w:val="3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Pr="00042C2D" w:rsidRDefault="00042C2D" w:rsidP="00042C2D">
      <w:pPr>
        <w:pStyle w:val="ListParagraph"/>
        <w:numPr>
          <w:ilvl w:val="0"/>
          <w:numId w:val="3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4F245C" w:rsidRPr="00042C2D" w:rsidRDefault="00042C2D" w:rsidP="00042C2D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4F245C" w:rsidRPr="00042C2D">
        <w:rPr>
          <w:rFonts w:ascii="Times New Roman" w:eastAsia="Times New Roman" w:hAnsi="Times New Roman" w:cs="Times New Roman"/>
          <w:sz w:val="24"/>
          <w:szCs w:val="24"/>
        </w:rPr>
        <w:t>List any two poultry diseases and describe how they can be prevented.</w:t>
      </w: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(2</w:t>
      </w: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042C2D" w:rsidRDefault="00042C2D" w:rsidP="00042C2D">
      <w:pPr>
        <w:pStyle w:val="ListParagraph"/>
        <w:numPr>
          <w:ilvl w:val="0"/>
          <w:numId w:val="3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Pr="00042C2D" w:rsidRDefault="00042C2D" w:rsidP="00042C2D">
      <w:pPr>
        <w:pStyle w:val="ListParagraph"/>
        <w:numPr>
          <w:ilvl w:val="0"/>
          <w:numId w:val="3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4F245C" w:rsidRPr="00042C2D" w:rsidRDefault="004F245C" w:rsidP="00042C2D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Part 2: Nutrition (25 Marks)</w:t>
      </w:r>
    </w:p>
    <w:p w:rsidR="004F245C" w:rsidRPr="00042C2D" w:rsidRDefault="004F245C" w:rsidP="00042C2D">
      <w:pPr>
        <w:pStyle w:val="ListParagraph"/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sz w:val="24"/>
          <w:szCs w:val="24"/>
        </w:rPr>
        <w:t>Define a balanced diet and list its three main components.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3marks)</w:t>
      </w:r>
    </w:p>
    <w:p w:rsidR="00042C2D" w:rsidRDefault="00042C2D" w:rsidP="00042C2D">
      <w:pPr>
        <w:pStyle w:val="ListParagraph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042C2D" w:rsidRDefault="00042C2D" w:rsidP="00042C2D">
      <w:pPr>
        <w:pStyle w:val="ListParagraph"/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Pr="00042C2D" w:rsidRDefault="00042C2D" w:rsidP="00042C2D">
      <w:pPr>
        <w:pStyle w:val="ListParagraph"/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Default="00042C2D" w:rsidP="00042C2D">
      <w:pPr>
        <w:pStyle w:val="ListParagraph"/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4F245C" w:rsidRPr="00042C2D" w:rsidRDefault="004F245C" w:rsidP="00042C2D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sz w:val="24"/>
          <w:szCs w:val="24"/>
        </w:rPr>
        <w:t xml:space="preserve">Mention two advantages of using the </w:t>
      </w: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steaming method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 xml:space="preserve"> when cooking vegetables.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3m</w:t>
      </w:r>
      <w:r w:rsid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042C2D" w:rsidRDefault="00042C2D" w:rsidP="00042C2D">
      <w:pPr>
        <w:pStyle w:val="ListParagraph"/>
        <w:numPr>
          <w:ilvl w:val="0"/>
          <w:numId w:val="3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Pr="00042C2D" w:rsidRDefault="00042C2D" w:rsidP="00042C2D">
      <w:pPr>
        <w:pStyle w:val="ListParagraph"/>
        <w:numPr>
          <w:ilvl w:val="0"/>
          <w:numId w:val="3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Default="00042C2D" w:rsidP="00042C2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F245C" w:rsidRPr="00042C2D" w:rsidRDefault="004F245C" w:rsidP="00042C2D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sz w:val="24"/>
          <w:szCs w:val="24"/>
        </w:rPr>
        <w:lastRenderedPageBreak/>
        <w:t>A learner is asked to demonstrate table dining manners during a meal. Mention any three good practices she should show.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3m</w:t>
      </w:r>
      <w:r w:rsid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042C2D" w:rsidRDefault="00042C2D" w:rsidP="00042C2D">
      <w:pPr>
        <w:pStyle w:val="ListParagraph"/>
        <w:numPr>
          <w:ilvl w:val="0"/>
          <w:numId w:val="3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Pr="00042C2D" w:rsidRDefault="00042C2D" w:rsidP="00042C2D">
      <w:pPr>
        <w:pStyle w:val="ListParagraph"/>
        <w:numPr>
          <w:ilvl w:val="0"/>
          <w:numId w:val="3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Default="004F245C" w:rsidP="00042C2D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sz w:val="24"/>
          <w:szCs w:val="24"/>
        </w:rPr>
        <w:t>Your group is planning a meal presentation activity.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 xml:space="preserve">a) Describe </w:t>
      </w: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family serving style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t>.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(2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 w:rsid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042C2D" w:rsidRDefault="00042C2D" w:rsidP="00042C2D">
      <w:pPr>
        <w:pStyle w:val="ListParagraph"/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Pr="00042C2D" w:rsidRDefault="00042C2D" w:rsidP="00042C2D">
      <w:pPr>
        <w:pStyle w:val="ListParagraph"/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4F245C" w:rsidRDefault="004F245C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sz w:val="24"/>
          <w:szCs w:val="24"/>
        </w:rPr>
        <w:t>b) Mention two hygiene practices to observe when serving.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(2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 w:rsid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042C2D" w:rsidRDefault="00042C2D" w:rsidP="00042C2D">
      <w:pPr>
        <w:pStyle w:val="ListParagraph"/>
        <w:numPr>
          <w:ilvl w:val="0"/>
          <w:numId w:val="3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Pr="00042C2D" w:rsidRDefault="00042C2D" w:rsidP="00042C2D">
      <w:pPr>
        <w:pStyle w:val="ListParagraph"/>
        <w:numPr>
          <w:ilvl w:val="0"/>
          <w:numId w:val="3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Pr="00042C2D" w:rsidRDefault="004F245C" w:rsidP="00042C2D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sz w:val="24"/>
          <w:szCs w:val="24"/>
        </w:rPr>
        <w:t>Your class is learning about home soap making.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042C2D">
        <w:rPr>
          <w:rFonts w:ascii="Times New Roman" w:eastAsia="Times New Roman" w:hAnsi="Times New Roman" w:cs="Times New Roman"/>
          <w:sz w:val="24"/>
          <w:szCs w:val="24"/>
        </w:rPr>
        <w:br/>
        <w:t>a) State two materials used in making home soap.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 w:rsid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042C2D" w:rsidRDefault="00042C2D" w:rsidP="00042C2D">
      <w:pPr>
        <w:pStyle w:val="ListParagraph"/>
        <w:numPr>
          <w:ilvl w:val="0"/>
          <w:numId w:val="3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Pr="00042C2D" w:rsidRDefault="00042C2D" w:rsidP="00042C2D">
      <w:pPr>
        <w:pStyle w:val="ListParagraph"/>
        <w:numPr>
          <w:ilvl w:val="0"/>
          <w:numId w:val="3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4F245C" w:rsidRDefault="004F245C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sz w:val="24"/>
          <w:szCs w:val="24"/>
        </w:rPr>
        <w:t>b) Give two reasons why homemade soap is important.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 w:rsid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042C2D" w:rsidRDefault="00042C2D" w:rsidP="00042C2D">
      <w:pPr>
        <w:pStyle w:val="ListParagraph"/>
        <w:numPr>
          <w:ilvl w:val="0"/>
          <w:numId w:val="3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Pr="00042C2D" w:rsidRDefault="00042C2D" w:rsidP="00042C2D">
      <w:pPr>
        <w:pStyle w:val="ListParagraph"/>
        <w:numPr>
          <w:ilvl w:val="0"/>
          <w:numId w:val="3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Default="00042C2D" w:rsidP="00042C2D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(a) </w:t>
      </w:r>
      <w:r w:rsidR="004F245C" w:rsidRPr="00042C2D">
        <w:rPr>
          <w:rFonts w:ascii="Times New Roman" w:eastAsia="Times New Roman" w:hAnsi="Times New Roman" w:cs="Times New Roman"/>
          <w:sz w:val="24"/>
          <w:szCs w:val="24"/>
        </w:rPr>
        <w:t xml:space="preserve">Name two types of seams used when making simple household articles like lap bags.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(2</w:t>
      </w: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042C2D" w:rsidRDefault="00042C2D" w:rsidP="00042C2D">
      <w:pPr>
        <w:pStyle w:val="ListParagraph"/>
        <w:numPr>
          <w:ilvl w:val="0"/>
          <w:numId w:val="3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Pr="00042C2D" w:rsidRDefault="00042C2D" w:rsidP="00042C2D">
      <w:pPr>
        <w:pStyle w:val="ListParagraph"/>
        <w:numPr>
          <w:ilvl w:val="0"/>
          <w:numId w:val="3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Default="00042C2D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042C2D" w:rsidRDefault="00042C2D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042C2D" w:rsidRDefault="00042C2D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042C2D" w:rsidRDefault="00042C2D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4F245C" w:rsidRDefault="00042C2D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(b) </w:t>
      </w:r>
      <w:r w:rsidR="004F245C" w:rsidRPr="00042C2D">
        <w:rPr>
          <w:rFonts w:ascii="Times New Roman" w:eastAsia="Times New Roman" w:hAnsi="Times New Roman" w:cs="Times New Roman"/>
          <w:sz w:val="24"/>
          <w:szCs w:val="24"/>
        </w:rPr>
        <w:t>Draw one of the seams.</w:t>
      </w: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(2</w:t>
      </w: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042C2D" w:rsidRDefault="00042C2D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042C2D" w:rsidRDefault="00042C2D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042C2D" w:rsidRDefault="00042C2D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042C2D" w:rsidRDefault="00042C2D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042C2D" w:rsidRDefault="00042C2D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042C2D" w:rsidRDefault="00042C2D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042C2D" w:rsidRDefault="00042C2D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042C2D" w:rsidRDefault="00042C2D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042C2D" w:rsidRDefault="00042C2D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042C2D" w:rsidRDefault="00042C2D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042C2D" w:rsidRPr="00042C2D" w:rsidRDefault="00042C2D" w:rsidP="00042C2D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4F245C" w:rsidRPr="00042C2D" w:rsidRDefault="004F245C" w:rsidP="00042C2D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sz w:val="24"/>
          <w:szCs w:val="24"/>
        </w:rPr>
        <w:t>Explain two safety and hygiene practices you must follow when preparing honey and eggs at home.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(4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 w:rsid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r w:rsidR="00042C2D"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042C2D" w:rsidRDefault="00042C2D" w:rsidP="00042C2D">
      <w:pPr>
        <w:pStyle w:val="ListParagraph"/>
        <w:numPr>
          <w:ilvl w:val="0"/>
          <w:numId w:val="3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Pr="00042C2D" w:rsidRDefault="00042C2D" w:rsidP="00042C2D">
      <w:pPr>
        <w:pStyle w:val="ListParagraph"/>
        <w:numPr>
          <w:ilvl w:val="0"/>
          <w:numId w:val="3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042C2D" w:rsidRPr="00042C2D" w:rsidRDefault="00042C2D" w:rsidP="00042C2D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042C2D" w:rsidRDefault="00042C2D" w:rsidP="00042C2D">
      <w:pPr>
        <w:spacing w:before="100" w:beforeAutospacing="1" w:after="100" w:afterAutospacing="1" w:line="240" w:lineRule="auto"/>
        <w:jc w:val="center"/>
        <w:outlineLvl w:val="4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42C2D" w:rsidRDefault="00042C2D" w:rsidP="00042C2D">
      <w:pPr>
        <w:spacing w:before="100" w:beforeAutospacing="1" w:after="100" w:afterAutospacing="1" w:line="240" w:lineRule="auto"/>
        <w:jc w:val="center"/>
        <w:outlineLvl w:val="4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42C2D" w:rsidRDefault="00042C2D" w:rsidP="00042C2D">
      <w:pPr>
        <w:spacing w:before="100" w:beforeAutospacing="1" w:after="100" w:afterAutospacing="1" w:line="240" w:lineRule="auto"/>
        <w:jc w:val="center"/>
        <w:outlineLvl w:val="4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42C2D" w:rsidRDefault="00042C2D" w:rsidP="00042C2D">
      <w:pPr>
        <w:spacing w:before="100" w:beforeAutospacing="1" w:after="100" w:afterAutospacing="1" w:line="240" w:lineRule="auto"/>
        <w:jc w:val="center"/>
        <w:outlineLvl w:val="4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F245C" w:rsidRPr="00042C2D" w:rsidRDefault="00042C2D" w:rsidP="00042C2D">
      <w:pPr>
        <w:spacing w:before="100" w:beforeAutospacing="1" w:after="100" w:afterAutospacing="1" w:line="240" w:lineRule="auto"/>
        <w:jc w:val="center"/>
        <w:outlineLvl w:val="4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042C2D">
        <w:rPr>
          <w:rFonts w:ascii="Times New Roman" w:eastAsia="Times New Roman" w:hAnsi="Times New Roman" w:cs="Times New Roman"/>
          <w:b/>
          <w:sz w:val="24"/>
          <w:szCs w:val="24"/>
        </w:rPr>
        <w:t>THIS IS THE LAST PRINTED PAGE.</w:t>
      </w:r>
    </w:p>
    <w:sectPr w:rsidR="004F245C" w:rsidRPr="00042C2D" w:rsidSect="00042C2D">
      <w:type w:val="continuous"/>
      <w:pgSz w:w="12240" w:h="15840"/>
      <w:pgMar w:top="284" w:right="474" w:bottom="1440" w:left="28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0380" w:rsidRDefault="004A0380" w:rsidP="00042C2D">
      <w:pPr>
        <w:spacing w:after="0" w:line="240" w:lineRule="auto"/>
      </w:pPr>
      <w:r>
        <w:separator/>
      </w:r>
    </w:p>
  </w:endnote>
  <w:endnote w:type="continuationSeparator" w:id="0">
    <w:p w:rsidR="004A0380" w:rsidRDefault="004A0380" w:rsidP="00042C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Variable Small">
    <w:panose1 w:val="00000000000000000000"/>
    <w:charset w:val="00"/>
    <w:family w:val="auto"/>
    <w:pitch w:val="variable"/>
    <w:sig w:usb0="A00002FF" w:usb1="0000000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2C2D" w:rsidRPr="0096799A" w:rsidRDefault="00042C2D" w:rsidP="00042C2D">
    <w:pPr>
      <w:pStyle w:val="Footer"/>
      <w:rPr>
        <w:rFonts w:ascii="Bradley Hand ITC" w:hAnsi="Bradley Hand ITC"/>
        <w:b/>
      </w:rPr>
    </w:pPr>
    <w:r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9264" behindDoc="0" locked="0" layoutInCell="1" allowOverlap="1" wp14:anchorId="26FBB791" wp14:editId="21BDF61E">
          <wp:simplePos x="0" y="0"/>
          <wp:positionH relativeFrom="column">
            <wp:posOffset>3083634</wp:posOffset>
          </wp:positionH>
          <wp:positionV relativeFrom="paragraph">
            <wp:posOffset>-413237</wp:posOffset>
          </wp:positionV>
          <wp:extent cx="1033153" cy="1033153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cbc.pn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153" cy="1033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radley Hand ITC" w:hAnsi="Bradley Hand ITC"/>
        <w:b/>
      </w:rPr>
      <w:t>GRADE 8</w:t>
    </w:r>
    <w:r w:rsidRPr="0096799A">
      <w:rPr>
        <w:rFonts w:ascii="Bradley Hand ITC" w:hAnsi="Bradley Hand ITC"/>
        <w:b/>
      </w:rPr>
      <w:t xml:space="preserve"> </w:t>
    </w:r>
    <w:r>
      <w:rPr>
        <w:rFonts w:ascii="Bradley Hand ITC" w:hAnsi="Bradley Hand ITC"/>
        <w:b/>
      </w:rPr>
      <w:t xml:space="preserve">AGN                                           </w:t>
    </w:r>
    <w:r w:rsidR="008734A4">
      <w:rPr>
        <w:rFonts w:ascii="Bradley Hand ITC" w:hAnsi="Bradley Hand ITC"/>
        <w:b/>
      </w:rPr>
      <w:t>806/1</w:t>
    </w:r>
    <w:r>
      <w:rPr>
        <w:rFonts w:ascii="Bradley Hand ITC" w:hAnsi="Bradley Hand ITC"/>
        <w:b/>
      </w:rPr>
      <w:t xml:space="preserve">                                  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0380" w:rsidRDefault="004A0380" w:rsidP="00042C2D">
      <w:pPr>
        <w:spacing w:after="0" w:line="240" w:lineRule="auto"/>
      </w:pPr>
      <w:r>
        <w:separator/>
      </w:r>
    </w:p>
  </w:footnote>
  <w:footnote w:type="continuationSeparator" w:id="0">
    <w:p w:rsidR="004A0380" w:rsidRDefault="004A0380" w:rsidP="00042C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F6A7F"/>
    <w:multiLevelType w:val="hybridMultilevel"/>
    <w:tmpl w:val="8E78F4AA"/>
    <w:lvl w:ilvl="0" w:tplc="0409001B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0948E8"/>
    <w:multiLevelType w:val="multilevel"/>
    <w:tmpl w:val="7EC618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28D12CB"/>
    <w:multiLevelType w:val="multilevel"/>
    <w:tmpl w:val="FC2002DE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>
    <w:nsid w:val="04487EEE"/>
    <w:multiLevelType w:val="hybridMultilevel"/>
    <w:tmpl w:val="7B8E9934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7CD05C8"/>
    <w:multiLevelType w:val="multilevel"/>
    <w:tmpl w:val="A6DA9CD0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5">
    <w:nsid w:val="1093196D"/>
    <w:multiLevelType w:val="hybridMultilevel"/>
    <w:tmpl w:val="639CF6F0"/>
    <w:lvl w:ilvl="0" w:tplc="0409001B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B172A7"/>
    <w:multiLevelType w:val="multilevel"/>
    <w:tmpl w:val="9E0801B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42C1CA8"/>
    <w:multiLevelType w:val="hybridMultilevel"/>
    <w:tmpl w:val="17B262CC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F868B9"/>
    <w:multiLevelType w:val="hybridMultilevel"/>
    <w:tmpl w:val="C16498FC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B973296"/>
    <w:multiLevelType w:val="multilevel"/>
    <w:tmpl w:val="33B4D860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EF02653"/>
    <w:multiLevelType w:val="hybridMultilevel"/>
    <w:tmpl w:val="09BCB916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0A770F"/>
    <w:multiLevelType w:val="hybridMultilevel"/>
    <w:tmpl w:val="B6508DA4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2225A5"/>
    <w:multiLevelType w:val="hybridMultilevel"/>
    <w:tmpl w:val="B6545B9C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4F57A16"/>
    <w:multiLevelType w:val="multilevel"/>
    <w:tmpl w:val="C73605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8266D54"/>
    <w:multiLevelType w:val="hybridMultilevel"/>
    <w:tmpl w:val="F0B62470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747600"/>
    <w:multiLevelType w:val="multilevel"/>
    <w:tmpl w:val="6CBE0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257699A"/>
    <w:multiLevelType w:val="multilevel"/>
    <w:tmpl w:val="25AA6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9CA4B8E"/>
    <w:multiLevelType w:val="hybridMultilevel"/>
    <w:tmpl w:val="A372D1DA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A894E48"/>
    <w:multiLevelType w:val="multilevel"/>
    <w:tmpl w:val="C7C8C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B02016E"/>
    <w:multiLevelType w:val="hybridMultilevel"/>
    <w:tmpl w:val="0682E1F2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BE62643"/>
    <w:multiLevelType w:val="multilevel"/>
    <w:tmpl w:val="2BDA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3FD9320C"/>
    <w:multiLevelType w:val="multilevel"/>
    <w:tmpl w:val="82B4CC5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42F8727D"/>
    <w:multiLevelType w:val="multilevel"/>
    <w:tmpl w:val="FCD2B4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4BD58AE"/>
    <w:multiLevelType w:val="multilevel"/>
    <w:tmpl w:val="9116A1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456D3530"/>
    <w:multiLevelType w:val="hybridMultilevel"/>
    <w:tmpl w:val="44164BA4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82D3711"/>
    <w:multiLevelType w:val="multilevel"/>
    <w:tmpl w:val="AD485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4AA32694"/>
    <w:multiLevelType w:val="multilevel"/>
    <w:tmpl w:val="8E5AAE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4C5C1C45"/>
    <w:multiLevelType w:val="multilevel"/>
    <w:tmpl w:val="7A7EA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5A0775F4"/>
    <w:multiLevelType w:val="hybridMultilevel"/>
    <w:tmpl w:val="DBBC7DBE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B094009"/>
    <w:multiLevelType w:val="multilevel"/>
    <w:tmpl w:val="D1A0986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5D776FE8"/>
    <w:multiLevelType w:val="multilevel"/>
    <w:tmpl w:val="CB34155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62702A3F"/>
    <w:multiLevelType w:val="hybridMultilevel"/>
    <w:tmpl w:val="CFA22962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C164EF5"/>
    <w:multiLevelType w:val="multilevel"/>
    <w:tmpl w:val="BC8E3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70A069E2"/>
    <w:multiLevelType w:val="hybridMultilevel"/>
    <w:tmpl w:val="A7260240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3F311DA"/>
    <w:multiLevelType w:val="hybridMultilevel"/>
    <w:tmpl w:val="9F10C668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A7657CE"/>
    <w:multiLevelType w:val="multilevel"/>
    <w:tmpl w:val="936C0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7B861F68"/>
    <w:multiLevelType w:val="hybridMultilevel"/>
    <w:tmpl w:val="31CE1CB6"/>
    <w:lvl w:ilvl="0" w:tplc="0409001B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EEE4A4A"/>
    <w:multiLevelType w:val="multilevel"/>
    <w:tmpl w:val="5DC4B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7FD679FF"/>
    <w:multiLevelType w:val="multilevel"/>
    <w:tmpl w:val="147652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23"/>
  </w:num>
  <w:num w:numId="3">
    <w:abstractNumId w:val="15"/>
  </w:num>
  <w:num w:numId="4">
    <w:abstractNumId w:val="29"/>
  </w:num>
  <w:num w:numId="5">
    <w:abstractNumId w:val="18"/>
  </w:num>
  <w:num w:numId="6">
    <w:abstractNumId w:val="27"/>
  </w:num>
  <w:num w:numId="7">
    <w:abstractNumId w:val="26"/>
  </w:num>
  <w:num w:numId="8">
    <w:abstractNumId w:val="6"/>
  </w:num>
  <w:num w:numId="9">
    <w:abstractNumId w:val="35"/>
  </w:num>
  <w:num w:numId="10">
    <w:abstractNumId w:val="20"/>
  </w:num>
  <w:num w:numId="11">
    <w:abstractNumId w:val="37"/>
  </w:num>
  <w:num w:numId="12">
    <w:abstractNumId w:val="30"/>
  </w:num>
  <w:num w:numId="13">
    <w:abstractNumId w:val="32"/>
  </w:num>
  <w:num w:numId="14">
    <w:abstractNumId w:val="4"/>
  </w:num>
  <w:num w:numId="15">
    <w:abstractNumId w:val="2"/>
  </w:num>
  <w:num w:numId="16">
    <w:abstractNumId w:val="9"/>
  </w:num>
  <w:num w:numId="17">
    <w:abstractNumId w:val="1"/>
  </w:num>
  <w:num w:numId="18">
    <w:abstractNumId w:val="13"/>
  </w:num>
  <w:num w:numId="19">
    <w:abstractNumId w:val="38"/>
  </w:num>
  <w:num w:numId="20">
    <w:abstractNumId w:val="25"/>
  </w:num>
  <w:num w:numId="21">
    <w:abstractNumId w:val="22"/>
  </w:num>
  <w:num w:numId="22">
    <w:abstractNumId w:val="21"/>
  </w:num>
  <w:num w:numId="23">
    <w:abstractNumId w:val="34"/>
  </w:num>
  <w:num w:numId="24">
    <w:abstractNumId w:val="0"/>
  </w:num>
  <w:num w:numId="25">
    <w:abstractNumId w:val="5"/>
  </w:num>
  <w:num w:numId="26">
    <w:abstractNumId w:val="10"/>
  </w:num>
  <w:num w:numId="27">
    <w:abstractNumId w:val="3"/>
  </w:num>
  <w:num w:numId="28">
    <w:abstractNumId w:val="19"/>
  </w:num>
  <w:num w:numId="29">
    <w:abstractNumId w:val="7"/>
  </w:num>
  <w:num w:numId="30">
    <w:abstractNumId w:val="36"/>
  </w:num>
  <w:num w:numId="31">
    <w:abstractNumId w:val="24"/>
  </w:num>
  <w:num w:numId="32">
    <w:abstractNumId w:val="33"/>
  </w:num>
  <w:num w:numId="33">
    <w:abstractNumId w:val="17"/>
  </w:num>
  <w:num w:numId="34">
    <w:abstractNumId w:val="8"/>
  </w:num>
  <w:num w:numId="35">
    <w:abstractNumId w:val="14"/>
  </w:num>
  <w:num w:numId="36">
    <w:abstractNumId w:val="12"/>
  </w:num>
  <w:num w:numId="37">
    <w:abstractNumId w:val="28"/>
  </w:num>
  <w:num w:numId="38">
    <w:abstractNumId w:val="11"/>
  </w:num>
  <w:num w:numId="3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F245C"/>
    <w:rsid w:val="00042C2D"/>
    <w:rsid w:val="001A46C7"/>
    <w:rsid w:val="002675C6"/>
    <w:rsid w:val="004A0380"/>
    <w:rsid w:val="004F245C"/>
    <w:rsid w:val="00546085"/>
    <w:rsid w:val="007E5CDC"/>
    <w:rsid w:val="00824C8E"/>
    <w:rsid w:val="008734A4"/>
    <w:rsid w:val="008A56E2"/>
    <w:rsid w:val="008E039E"/>
    <w:rsid w:val="00AC1F07"/>
    <w:rsid w:val="00C67280"/>
    <w:rsid w:val="00F73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F245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4F245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2C2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4F245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4F245C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F24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F245C"/>
    <w:rPr>
      <w:b/>
      <w:bCs/>
    </w:rPr>
  </w:style>
  <w:style w:type="character" w:customStyle="1" w:styleId="citation-1">
    <w:name w:val="citation-1"/>
    <w:basedOn w:val="DefaultParagraphFont"/>
    <w:rsid w:val="004F245C"/>
  </w:style>
  <w:style w:type="character" w:styleId="Emphasis">
    <w:name w:val="Emphasis"/>
    <w:basedOn w:val="DefaultParagraphFont"/>
    <w:uiPriority w:val="20"/>
    <w:qFormat/>
    <w:rsid w:val="004F245C"/>
    <w:rPr>
      <w:i/>
      <w:iCs/>
    </w:rPr>
  </w:style>
  <w:style w:type="character" w:customStyle="1" w:styleId="mdc-buttonlabel">
    <w:name w:val="mdc-button__label"/>
    <w:basedOn w:val="DefaultParagraphFont"/>
    <w:rsid w:val="004F245C"/>
  </w:style>
  <w:style w:type="paragraph" w:customStyle="1" w:styleId="query-text-line">
    <w:name w:val="query-text-line"/>
    <w:basedOn w:val="Normal"/>
    <w:rsid w:val="004F24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-2">
    <w:name w:val="citation-2"/>
    <w:basedOn w:val="DefaultParagraphFont"/>
    <w:rsid w:val="004F245C"/>
  </w:style>
  <w:style w:type="paragraph" w:customStyle="1" w:styleId="first-token">
    <w:name w:val="first-token"/>
    <w:basedOn w:val="Normal"/>
    <w:rsid w:val="004F24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F245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F245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4F245C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4F245C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2C2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042C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042C2D"/>
  </w:style>
  <w:style w:type="paragraph" w:styleId="BodyText">
    <w:name w:val="Body Text"/>
    <w:basedOn w:val="Normal"/>
    <w:link w:val="BodyTextChar"/>
    <w:uiPriority w:val="99"/>
    <w:semiHidden/>
    <w:unhideWhenUsed/>
    <w:rsid w:val="00042C2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42C2D"/>
  </w:style>
  <w:style w:type="paragraph" w:styleId="Header">
    <w:name w:val="header"/>
    <w:basedOn w:val="Normal"/>
    <w:link w:val="HeaderChar"/>
    <w:uiPriority w:val="99"/>
    <w:unhideWhenUsed/>
    <w:rsid w:val="00042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C2D"/>
  </w:style>
  <w:style w:type="paragraph" w:styleId="Footer">
    <w:name w:val="footer"/>
    <w:basedOn w:val="Normal"/>
    <w:link w:val="FooterChar"/>
    <w:uiPriority w:val="99"/>
    <w:unhideWhenUsed/>
    <w:rsid w:val="00042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C2D"/>
  </w:style>
  <w:style w:type="paragraph" w:styleId="BalloonText">
    <w:name w:val="Balloon Text"/>
    <w:basedOn w:val="Normal"/>
    <w:link w:val="BalloonTextChar"/>
    <w:uiPriority w:val="99"/>
    <w:semiHidden/>
    <w:unhideWhenUsed/>
    <w:rsid w:val="00042C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C2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42C2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F245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4F245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2C2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4F245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4F245C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F24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F245C"/>
    <w:rPr>
      <w:b/>
      <w:bCs/>
    </w:rPr>
  </w:style>
  <w:style w:type="character" w:customStyle="1" w:styleId="citation-1">
    <w:name w:val="citation-1"/>
    <w:basedOn w:val="DefaultParagraphFont"/>
    <w:rsid w:val="004F245C"/>
  </w:style>
  <w:style w:type="character" w:styleId="Emphasis">
    <w:name w:val="Emphasis"/>
    <w:basedOn w:val="DefaultParagraphFont"/>
    <w:uiPriority w:val="20"/>
    <w:qFormat/>
    <w:rsid w:val="004F245C"/>
    <w:rPr>
      <w:i/>
      <w:iCs/>
    </w:rPr>
  </w:style>
  <w:style w:type="character" w:customStyle="1" w:styleId="mdc-buttonlabel">
    <w:name w:val="mdc-button__label"/>
    <w:basedOn w:val="DefaultParagraphFont"/>
    <w:rsid w:val="004F245C"/>
  </w:style>
  <w:style w:type="paragraph" w:customStyle="1" w:styleId="query-text-line">
    <w:name w:val="query-text-line"/>
    <w:basedOn w:val="Normal"/>
    <w:rsid w:val="004F24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-2">
    <w:name w:val="citation-2"/>
    <w:basedOn w:val="DefaultParagraphFont"/>
    <w:rsid w:val="004F245C"/>
  </w:style>
  <w:style w:type="paragraph" w:customStyle="1" w:styleId="first-token">
    <w:name w:val="first-token"/>
    <w:basedOn w:val="Normal"/>
    <w:rsid w:val="004F24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F245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F245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4F245C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4F245C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2C2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042C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042C2D"/>
  </w:style>
  <w:style w:type="paragraph" w:styleId="BodyText">
    <w:name w:val="Body Text"/>
    <w:basedOn w:val="Normal"/>
    <w:link w:val="BodyTextChar"/>
    <w:uiPriority w:val="99"/>
    <w:semiHidden/>
    <w:unhideWhenUsed/>
    <w:rsid w:val="00042C2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42C2D"/>
  </w:style>
  <w:style w:type="paragraph" w:styleId="Header">
    <w:name w:val="header"/>
    <w:basedOn w:val="Normal"/>
    <w:link w:val="HeaderChar"/>
    <w:uiPriority w:val="99"/>
    <w:unhideWhenUsed/>
    <w:rsid w:val="00042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C2D"/>
  </w:style>
  <w:style w:type="paragraph" w:styleId="Footer">
    <w:name w:val="footer"/>
    <w:basedOn w:val="Normal"/>
    <w:link w:val="FooterChar"/>
    <w:uiPriority w:val="99"/>
    <w:unhideWhenUsed/>
    <w:rsid w:val="00042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C2D"/>
  </w:style>
  <w:style w:type="paragraph" w:styleId="BalloonText">
    <w:name w:val="Balloon Text"/>
    <w:basedOn w:val="Normal"/>
    <w:link w:val="BalloonTextChar"/>
    <w:uiPriority w:val="99"/>
    <w:semiHidden/>
    <w:unhideWhenUsed/>
    <w:rsid w:val="00042C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C2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42C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113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35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5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13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74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65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0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853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173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08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50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9943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4382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098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63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83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1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856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86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625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7125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6582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987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2715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41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00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839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485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9753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62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304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9504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7119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675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609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7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89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879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328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666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4064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0402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3915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8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78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554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616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013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7268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59048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999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45943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0522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2683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036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816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7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34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427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510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93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107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4863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15657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472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89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05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53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3925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3895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4700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602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3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13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15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3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9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52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07/relationships/hdphoto" Target="media/hdphoto1.wdp"/><Relationship Id="rId18" Type="http://schemas.openxmlformats.org/officeDocument/2006/relationships/image" Target="media/image8.jpe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jpeg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image" Target="media/image10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3.jpeg"/><Relationship Id="rId19" Type="http://schemas.openxmlformats.org/officeDocument/2006/relationships/image" Target="media/image9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2.wdp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674</Words>
  <Characters>9546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0</cp:revision>
  <dcterms:created xsi:type="dcterms:W3CDTF">2025-06-21T06:33:00Z</dcterms:created>
  <dcterms:modified xsi:type="dcterms:W3CDTF">2025-06-25T10:27:00Z</dcterms:modified>
</cp:coreProperties>
</file>